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AC5FA" w14:textId="3C8CA79E" w:rsidR="002078DF" w:rsidRDefault="00BF0D19" w:rsidP="00716DE3">
      <w:pPr>
        <w:pStyle w:val="Heading1"/>
      </w:pPr>
      <w:r>
        <w:t>12 Chem Voca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BF0D19" w14:paraId="08841D6E" w14:textId="77777777" w:rsidTr="007C3BDE">
        <w:tc>
          <w:tcPr>
            <w:tcW w:w="3397" w:type="dxa"/>
          </w:tcPr>
          <w:p w14:paraId="5D2ACAD3" w14:textId="2919C415" w:rsidR="00BF0D19" w:rsidRDefault="00716DE3" w:rsidP="00383156">
            <w:r>
              <w:t>greenhouse gases</w:t>
            </w:r>
          </w:p>
        </w:tc>
        <w:tc>
          <w:tcPr>
            <w:tcW w:w="5619" w:type="dxa"/>
          </w:tcPr>
          <w:p w14:paraId="4DB3DF23" w14:textId="77777777" w:rsidR="00BF0D19" w:rsidRDefault="00BF0D19" w:rsidP="00383156"/>
        </w:tc>
      </w:tr>
      <w:tr w:rsidR="00BF0D19" w14:paraId="66C68A71" w14:textId="77777777" w:rsidTr="007C3BDE">
        <w:tc>
          <w:tcPr>
            <w:tcW w:w="3397" w:type="dxa"/>
          </w:tcPr>
          <w:p w14:paraId="4F69C506" w14:textId="12D7FE3D" w:rsidR="00BF0D19" w:rsidRDefault="00FC03BB" w:rsidP="00383156">
            <w:r>
              <w:t>greenhouse effect</w:t>
            </w:r>
          </w:p>
        </w:tc>
        <w:tc>
          <w:tcPr>
            <w:tcW w:w="5619" w:type="dxa"/>
          </w:tcPr>
          <w:p w14:paraId="27B85CA2" w14:textId="77777777" w:rsidR="00BF0D19" w:rsidRDefault="00BF0D19" w:rsidP="00383156"/>
        </w:tc>
      </w:tr>
      <w:tr w:rsidR="00BF0D19" w14:paraId="54E9DCF9" w14:textId="77777777" w:rsidTr="007C3BDE">
        <w:tc>
          <w:tcPr>
            <w:tcW w:w="3397" w:type="dxa"/>
          </w:tcPr>
          <w:p w14:paraId="69B9F7DA" w14:textId="1D816D21" w:rsidR="00BF0D19" w:rsidRDefault="00FC03BB" w:rsidP="00383156">
            <w:r>
              <w:t>anthropogenic</w:t>
            </w:r>
          </w:p>
        </w:tc>
        <w:tc>
          <w:tcPr>
            <w:tcW w:w="5619" w:type="dxa"/>
          </w:tcPr>
          <w:p w14:paraId="1E664821" w14:textId="77777777" w:rsidR="00BF0D19" w:rsidRDefault="00BF0D19" w:rsidP="00383156"/>
        </w:tc>
      </w:tr>
      <w:tr w:rsidR="00BF0D19" w14:paraId="3F0D10E6" w14:textId="77777777" w:rsidTr="007C3BDE">
        <w:tc>
          <w:tcPr>
            <w:tcW w:w="3397" w:type="dxa"/>
          </w:tcPr>
          <w:p w14:paraId="2ACF2522" w14:textId="14B3584C" w:rsidR="00BF0D19" w:rsidRDefault="00FC03BB" w:rsidP="00383156">
            <w:r>
              <w:t>thermal balance</w:t>
            </w:r>
          </w:p>
        </w:tc>
        <w:tc>
          <w:tcPr>
            <w:tcW w:w="5619" w:type="dxa"/>
          </w:tcPr>
          <w:p w14:paraId="67D059AC" w14:textId="77777777" w:rsidR="00BF0D19" w:rsidRDefault="00BF0D19" w:rsidP="00383156"/>
        </w:tc>
      </w:tr>
      <w:tr w:rsidR="00BF0D19" w14:paraId="063328EB" w14:textId="77777777" w:rsidTr="007C3BDE">
        <w:tc>
          <w:tcPr>
            <w:tcW w:w="3397" w:type="dxa"/>
          </w:tcPr>
          <w:p w14:paraId="734E133B" w14:textId="46D4D89F" w:rsidR="00BF0D19" w:rsidRDefault="008A4A2B" w:rsidP="00383156">
            <w:r>
              <w:t>climate change</w:t>
            </w:r>
          </w:p>
        </w:tc>
        <w:tc>
          <w:tcPr>
            <w:tcW w:w="5619" w:type="dxa"/>
          </w:tcPr>
          <w:p w14:paraId="1544A9CF" w14:textId="77777777" w:rsidR="00BF0D19" w:rsidRDefault="00BF0D19" w:rsidP="00383156"/>
        </w:tc>
      </w:tr>
      <w:tr w:rsidR="00BF0D19" w14:paraId="64A9F678" w14:textId="77777777" w:rsidTr="007C3BDE">
        <w:tc>
          <w:tcPr>
            <w:tcW w:w="3397" w:type="dxa"/>
          </w:tcPr>
          <w:p w14:paraId="73B5741E" w14:textId="6622BE3F" w:rsidR="00BF0D19" w:rsidRDefault="008A4A2B" w:rsidP="00383156">
            <w:r>
              <w:t>ocean acidification</w:t>
            </w:r>
          </w:p>
        </w:tc>
        <w:tc>
          <w:tcPr>
            <w:tcW w:w="5619" w:type="dxa"/>
          </w:tcPr>
          <w:p w14:paraId="13349E4F" w14:textId="77777777" w:rsidR="00BF0D19" w:rsidRDefault="00BF0D19" w:rsidP="00383156"/>
        </w:tc>
      </w:tr>
      <w:tr w:rsidR="00BF0D19" w14:paraId="37436583" w14:textId="77777777" w:rsidTr="007C3BDE">
        <w:tc>
          <w:tcPr>
            <w:tcW w:w="3397" w:type="dxa"/>
          </w:tcPr>
          <w:p w14:paraId="67613527" w14:textId="2321A4F7" w:rsidR="00BF0D19" w:rsidRDefault="008A4A2B" w:rsidP="00383156">
            <w:r>
              <w:t>dissolution</w:t>
            </w:r>
          </w:p>
        </w:tc>
        <w:tc>
          <w:tcPr>
            <w:tcW w:w="5619" w:type="dxa"/>
          </w:tcPr>
          <w:p w14:paraId="17411806" w14:textId="77777777" w:rsidR="00BF0D19" w:rsidRDefault="00BF0D19" w:rsidP="00383156"/>
        </w:tc>
      </w:tr>
      <w:tr w:rsidR="00BF0D19" w14:paraId="19C0199E" w14:textId="77777777" w:rsidTr="007C3BDE">
        <w:tc>
          <w:tcPr>
            <w:tcW w:w="3397" w:type="dxa"/>
          </w:tcPr>
          <w:p w14:paraId="2F9A296F" w14:textId="2BF23BB6" w:rsidR="00BF0D19" w:rsidRDefault="008A4A2B" w:rsidP="00383156">
            <w:r>
              <w:t>carbonates</w:t>
            </w:r>
          </w:p>
        </w:tc>
        <w:tc>
          <w:tcPr>
            <w:tcW w:w="5619" w:type="dxa"/>
          </w:tcPr>
          <w:p w14:paraId="48344ECE" w14:textId="77777777" w:rsidR="00BF0D19" w:rsidRDefault="00BF0D19" w:rsidP="00383156"/>
        </w:tc>
      </w:tr>
      <w:tr w:rsidR="00BF0D19" w14:paraId="6C89ADA2" w14:textId="77777777" w:rsidTr="007C3BDE">
        <w:tc>
          <w:tcPr>
            <w:tcW w:w="3397" w:type="dxa"/>
          </w:tcPr>
          <w:p w14:paraId="17E598AF" w14:textId="4D6F39C5" w:rsidR="00BF0D19" w:rsidRDefault="008A4A2B" w:rsidP="00383156">
            <w:r>
              <w:t>acidic conditions</w:t>
            </w:r>
          </w:p>
        </w:tc>
        <w:tc>
          <w:tcPr>
            <w:tcW w:w="5619" w:type="dxa"/>
          </w:tcPr>
          <w:p w14:paraId="5E1F298B" w14:textId="77777777" w:rsidR="00BF0D19" w:rsidRDefault="00BF0D19" w:rsidP="00383156"/>
        </w:tc>
      </w:tr>
      <w:tr w:rsidR="00BF0D19" w14:paraId="112BD9D3" w14:textId="77777777" w:rsidTr="007C3BDE">
        <w:tc>
          <w:tcPr>
            <w:tcW w:w="3397" w:type="dxa"/>
          </w:tcPr>
          <w:p w14:paraId="6D7F2365" w14:textId="4D5E1ED9" w:rsidR="00BF0D19" w:rsidRDefault="002B7664" w:rsidP="00383156">
            <w:r>
              <w:t>pollutants</w:t>
            </w:r>
          </w:p>
        </w:tc>
        <w:tc>
          <w:tcPr>
            <w:tcW w:w="5619" w:type="dxa"/>
          </w:tcPr>
          <w:p w14:paraId="417DC643" w14:textId="77777777" w:rsidR="00BF0D19" w:rsidRDefault="00BF0D19" w:rsidP="00383156"/>
        </w:tc>
      </w:tr>
      <w:tr w:rsidR="00BF0D19" w14:paraId="5349FA0C" w14:textId="77777777" w:rsidTr="007C3BDE">
        <w:tc>
          <w:tcPr>
            <w:tcW w:w="3397" w:type="dxa"/>
          </w:tcPr>
          <w:p w14:paraId="1C8E3B2F" w14:textId="09C60328" w:rsidR="00BF0D19" w:rsidRDefault="002B7664" w:rsidP="00383156">
            <w:r>
              <w:t>troposphere</w:t>
            </w:r>
          </w:p>
        </w:tc>
        <w:tc>
          <w:tcPr>
            <w:tcW w:w="5619" w:type="dxa"/>
          </w:tcPr>
          <w:p w14:paraId="178137E5" w14:textId="77777777" w:rsidR="00BF0D19" w:rsidRDefault="00BF0D19" w:rsidP="00383156"/>
        </w:tc>
      </w:tr>
      <w:tr w:rsidR="00BF0D19" w14:paraId="4BE3A054" w14:textId="77777777" w:rsidTr="007C3BDE">
        <w:tc>
          <w:tcPr>
            <w:tcW w:w="3397" w:type="dxa"/>
          </w:tcPr>
          <w:p w14:paraId="0CF252BC" w14:textId="44910AC9" w:rsidR="00BF0D19" w:rsidRDefault="002B7664" w:rsidP="00383156">
            <w:r>
              <w:t>photochemical smog</w:t>
            </w:r>
          </w:p>
        </w:tc>
        <w:tc>
          <w:tcPr>
            <w:tcW w:w="5619" w:type="dxa"/>
          </w:tcPr>
          <w:p w14:paraId="475CBDA1" w14:textId="77777777" w:rsidR="00BF0D19" w:rsidRDefault="00BF0D19" w:rsidP="00383156"/>
        </w:tc>
      </w:tr>
      <w:tr w:rsidR="00BF0D19" w14:paraId="406FCF67" w14:textId="77777777" w:rsidTr="007C3BDE">
        <w:tc>
          <w:tcPr>
            <w:tcW w:w="3397" w:type="dxa"/>
          </w:tcPr>
          <w:p w14:paraId="33888435" w14:textId="5F7577C7" w:rsidR="00BF0D19" w:rsidRDefault="002B7664" w:rsidP="00383156">
            <w:r>
              <w:t>catalytic converter</w:t>
            </w:r>
          </w:p>
        </w:tc>
        <w:tc>
          <w:tcPr>
            <w:tcW w:w="5619" w:type="dxa"/>
          </w:tcPr>
          <w:p w14:paraId="1744AB64" w14:textId="77777777" w:rsidR="00BF0D19" w:rsidRDefault="00BF0D19" w:rsidP="00383156"/>
        </w:tc>
      </w:tr>
      <w:tr w:rsidR="00BF0D19" w14:paraId="41F3C8F8" w14:textId="77777777" w:rsidTr="007C3BDE">
        <w:tc>
          <w:tcPr>
            <w:tcW w:w="3397" w:type="dxa"/>
          </w:tcPr>
          <w:p w14:paraId="2819B73F" w14:textId="51AFABCE" w:rsidR="00BF0D19" w:rsidRDefault="00E25FB9" w:rsidP="00383156">
            <w:r>
              <w:t>quantitative</w:t>
            </w:r>
          </w:p>
        </w:tc>
        <w:tc>
          <w:tcPr>
            <w:tcW w:w="5619" w:type="dxa"/>
          </w:tcPr>
          <w:p w14:paraId="7D97C1D3" w14:textId="77777777" w:rsidR="00BF0D19" w:rsidRDefault="00BF0D19" w:rsidP="00383156"/>
        </w:tc>
      </w:tr>
      <w:tr w:rsidR="00BF0D19" w14:paraId="3EF91E1E" w14:textId="77777777" w:rsidTr="007C3BDE">
        <w:tc>
          <w:tcPr>
            <w:tcW w:w="3397" w:type="dxa"/>
          </w:tcPr>
          <w:p w14:paraId="41EBA625" w14:textId="421D6E0D" w:rsidR="00BF0D19" w:rsidRDefault="00E25FB9" w:rsidP="00383156">
            <w:r>
              <w:t>stoichiometric</w:t>
            </w:r>
          </w:p>
        </w:tc>
        <w:tc>
          <w:tcPr>
            <w:tcW w:w="5619" w:type="dxa"/>
          </w:tcPr>
          <w:p w14:paraId="0851A379" w14:textId="77777777" w:rsidR="00BF0D19" w:rsidRDefault="00BF0D19" w:rsidP="00383156"/>
        </w:tc>
      </w:tr>
      <w:tr w:rsidR="00BF0D19" w14:paraId="5E0C1393" w14:textId="77777777" w:rsidTr="007C3BDE">
        <w:tc>
          <w:tcPr>
            <w:tcW w:w="3397" w:type="dxa"/>
          </w:tcPr>
          <w:p w14:paraId="209821B3" w14:textId="598AE6A9" w:rsidR="00BF0D19" w:rsidRDefault="00E25FB9" w:rsidP="00383156">
            <w:r>
              <w:t>chromatography</w:t>
            </w:r>
          </w:p>
        </w:tc>
        <w:tc>
          <w:tcPr>
            <w:tcW w:w="5619" w:type="dxa"/>
          </w:tcPr>
          <w:p w14:paraId="07518947" w14:textId="77777777" w:rsidR="00BF0D19" w:rsidRDefault="00BF0D19" w:rsidP="00383156"/>
        </w:tc>
      </w:tr>
      <w:tr w:rsidR="00BF0D19" w14:paraId="40E47BBD" w14:textId="77777777" w:rsidTr="007C3BDE">
        <w:tc>
          <w:tcPr>
            <w:tcW w:w="3397" w:type="dxa"/>
          </w:tcPr>
          <w:p w14:paraId="2CCA596E" w14:textId="10A2B503" w:rsidR="00BF0D19" w:rsidRDefault="00E25FB9" w:rsidP="00383156">
            <w:r>
              <w:t>components</w:t>
            </w:r>
          </w:p>
        </w:tc>
        <w:tc>
          <w:tcPr>
            <w:tcW w:w="5619" w:type="dxa"/>
          </w:tcPr>
          <w:p w14:paraId="69D58F39" w14:textId="77777777" w:rsidR="00BF0D19" w:rsidRDefault="00BF0D19" w:rsidP="00383156"/>
        </w:tc>
      </w:tr>
      <w:tr w:rsidR="00BF0D19" w14:paraId="4726ED5F" w14:textId="77777777" w:rsidTr="007C3BDE">
        <w:tc>
          <w:tcPr>
            <w:tcW w:w="3397" w:type="dxa"/>
          </w:tcPr>
          <w:p w14:paraId="7067A345" w14:textId="6C3726BC" w:rsidR="00BF0D19" w:rsidRDefault="00E25FB9" w:rsidP="00383156">
            <w:r>
              <w:t>mobile phase</w:t>
            </w:r>
          </w:p>
        </w:tc>
        <w:tc>
          <w:tcPr>
            <w:tcW w:w="5619" w:type="dxa"/>
          </w:tcPr>
          <w:p w14:paraId="52EF734B" w14:textId="77777777" w:rsidR="00BF0D19" w:rsidRDefault="00BF0D19" w:rsidP="00383156"/>
        </w:tc>
      </w:tr>
      <w:tr w:rsidR="00BF0D19" w14:paraId="01E1084A" w14:textId="77777777" w:rsidTr="007C3BDE">
        <w:tc>
          <w:tcPr>
            <w:tcW w:w="3397" w:type="dxa"/>
          </w:tcPr>
          <w:p w14:paraId="4C62AB65" w14:textId="41CA6B86" w:rsidR="00BF0D19" w:rsidRDefault="00E25FB9" w:rsidP="00383156">
            <w:r>
              <w:t>stationary phase</w:t>
            </w:r>
          </w:p>
        </w:tc>
        <w:tc>
          <w:tcPr>
            <w:tcW w:w="5619" w:type="dxa"/>
          </w:tcPr>
          <w:p w14:paraId="005617F0" w14:textId="77777777" w:rsidR="00BF0D19" w:rsidRDefault="00BF0D19" w:rsidP="00383156"/>
        </w:tc>
      </w:tr>
      <w:tr w:rsidR="00BF0D19" w14:paraId="3C889EC9" w14:textId="77777777" w:rsidTr="007C3BDE">
        <w:tc>
          <w:tcPr>
            <w:tcW w:w="3397" w:type="dxa"/>
          </w:tcPr>
          <w:p w14:paraId="44B39336" w14:textId="1F2A4B02" w:rsidR="00BF0D19" w:rsidRDefault="009102C9" w:rsidP="00383156">
            <w:r>
              <w:t>polarity</w:t>
            </w:r>
          </w:p>
        </w:tc>
        <w:tc>
          <w:tcPr>
            <w:tcW w:w="5619" w:type="dxa"/>
          </w:tcPr>
          <w:p w14:paraId="382347DC" w14:textId="77777777" w:rsidR="00BF0D19" w:rsidRDefault="00BF0D19" w:rsidP="00383156"/>
        </w:tc>
      </w:tr>
      <w:tr w:rsidR="00BF0D19" w14:paraId="6D475827" w14:textId="77777777" w:rsidTr="007C3BDE">
        <w:tc>
          <w:tcPr>
            <w:tcW w:w="3397" w:type="dxa"/>
          </w:tcPr>
          <w:p w14:paraId="711618E1" w14:textId="18BF28FF" w:rsidR="00BF0D19" w:rsidRDefault="009102C9" w:rsidP="00383156">
            <w:r>
              <w:t>composition</w:t>
            </w:r>
          </w:p>
        </w:tc>
        <w:tc>
          <w:tcPr>
            <w:tcW w:w="5619" w:type="dxa"/>
          </w:tcPr>
          <w:p w14:paraId="77C575DB" w14:textId="77777777" w:rsidR="00BF0D19" w:rsidRDefault="00BF0D19" w:rsidP="00383156"/>
        </w:tc>
      </w:tr>
      <w:tr w:rsidR="00BF0D19" w14:paraId="1364C05F" w14:textId="77777777" w:rsidTr="007C3BDE">
        <w:tc>
          <w:tcPr>
            <w:tcW w:w="3397" w:type="dxa"/>
          </w:tcPr>
          <w:p w14:paraId="67B309C4" w14:textId="53323091" w:rsidR="00BF0D19" w:rsidRDefault="009102C9" w:rsidP="00383156">
            <w:r>
              <w:t>Rf value</w:t>
            </w:r>
          </w:p>
        </w:tc>
        <w:tc>
          <w:tcPr>
            <w:tcW w:w="5619" w:type="dxa"/>
          </w:tcPr>
          <w:p w14:paraId="5A8AA18F" w14:textId="77777777" w:rsidR="00BF0D19" w:rsidRDefault="00BF0D19" w:rsidP="00383156"/>
        </w:tc>
      </w:tr>
      <w:tr w:rsidR="00BF0D19" w14:paraId="2DE51089" w14:textId="77777777" w:rsidTr="007C3BDE">
        <w:tc>
          <w:tcPr>
            <w:tcW w:w="3397" w:type="dxa"/>
          </w:tcPr>
          <w:p w14:paraId="58CA6795" w14:textId="3B0243F4" w:rsidR="00BF0D19" w:rsidRDefault="009102C9" w:rsidP="00383156">
            <w:r>
              <w:t>retention time</w:t>
            </w:r>
          </w:p>
        </w:tc>
        <w:tc>
          <w:tcPr>
            <w:tcW w:w="5619" w:type="dxa"/>
          </w:tcPr>
          <w:p w14:paraId="67F49AD7" w14:textId="77777777" w:rsidR="00BF0D19" w:rsidRDefault="00BF0D19" w:rsidP="00383156"/>
        </w:tc>
      </w:tr>
      <w:tr w:rsidR="00BF0D19" w14:paraId="2CDE3C54" w14:textId="77777777" w:rsidTr="007C3BDE">
        <w:tc>
          <w:tcPr>
            <w:tcW w:w="3397" w:type="dxa"/>
          </w:tcPr>
          <w:p w14:paraId="69460164" w14:textId="1FCD9264" w:rsidR="00BF0D19" w:rsidRDefault="009102C9" w:rsidP="00383156">
            <w:r>
              <w:t>cation</w:t>
            </w:r>
          </w:p>
        </w:tc>
        <w:tc>
          <w:tcPr>
            <w:tcW w:w="5619" w:type="dxa"/>
          </w:tcPr>
          <w:p w14:paraId="3DB03B43" w14:textId="77777777" w:rsidR="00BF0D19" w:rsidRDefault="00BF0D19" w:rsidP="00383156"/>
        </w:tc>
      </w:tr>
      <w:tr w:rsidR="00BF0D19" w14:paraId="21B30821" w14:textId="77777777" w:rsidTr="007C3BDE">
        <w:tc>
          <w:tcPr>
            <w:tcW w:w="3397" w:type="dxa"/>
          </w:tcPr>
          <w:p w14:paraId="307F3DA8" w14:textId="12235DA7" w:rsidR="00BF0D19" w:rsidRDefault="009102C9" w:rsidP="00383156">
            <w:r>
              <w:t>anion</w:t>
            </w:r>
          </w:p>
        </w:tc>
        <w:tc>
          <w:tcPr>
            <w:tcW w:w="5619" w:type="dxa"/>
          </w:tcPr>
          <w:p w14:paraId="1C6D21B6" w14:textId="77777777" w:rsidR="00BF0D19" w:rsidRDefault="00BF0D19" w:rsidP="00383156"/>
        </w:tc>
      </w:tr>
      <w:tr w:rsidR="00BF0D19" w14:paraId="4C3171B9" w14:textId="77777777" w:rsidTr="007C3BDE">
        <w:tc>
          <w:tcPr>
            <w:tcW w:w="3397" w:type="dxa"/>
          </w:tcPr>
          <w:p w14:paraId="325C1C18" w14:textId="7828BEF1" w:rsidR="00BF0D19" w:rsidRDefault="009102C9" w:rsidP="00383156">
            <w:r>
              <w:t>ion exchange</w:t>
            </w:r>
          </w:p>
        </w:tc>
        <w:tc>
          <w:tcPr>
            <w:tcW w:w="5619" w:type="dxa"/>
          </w:tcPr>
          <w:p w14:paraId="12AE8503" w14:textId="77777777" w:rsidR="00BF0D19" w:rsidRDefault="00BF0D19" w:rsidP="00383156"/>
        </w:tc>
      </w:tr>
      <w:tr w:rsidR="00BF0D19" w14:paraId="415BBF8A" w14:textId="77777777" w:rsidTr="007C3BDE">
        <w:tc>
          <w:tcPr>
            <w:tcW w:w="3397" w:type="dxa"/>
          </w:tcPr>
          <w:p w14:paraId="4FD0699E" w14:textId="386D1E8B" w:rsidR="00BF0D19" w:rsidRDefault="00236E69" w:rsidP="00383156">
            <w:r>
              <w:t>atomic absorption spectroscopy</w:t>
            </w:r>
          </w:p>
        </w:tc>
        <w:tc>
          <w:tcPr>
            <w:tcW w:w="5619" w:type="dxa"/>
          </w:tcPr>
          <w:p w14:paraId="0970A44C" w14:textId="77777777" w:rsidR="00BF0D19" w:rsidRDefault="00BF0D19" w:rsidP="00383156"/>
        </w:tc>
      </w:tr>
      <w:tr w:rsidR="00BF0D19" w14:paraId="216BB914" w14:textId="77777777" w:rsidTr="007C3BDE">
        <w:tc>
          <w:tcPr>
            <w:tcW w:w="3397" w:type="dxa"/>
          </w:tcPr>
          <w:p w14:paraId="4A244A89" w14:textId="0754E3A9" w:rsidR="00BF0D19" w:rsidRDefault="00236E69" w:rsidP="00383156">
            <w:r>
              <w:t>analytical technique</w:t>
            </w:r>
          </w:p>
        </w:tc>
        <w:tc>
          <w:tcPr>
            <w:tcW w:w="5619" w:type="dxa"/>
          </w:tcPr>
          <w:p w14:paraId="6D4C4122" w14:textId="77777777" w:rsidR="00BF0D19" w:rsidRDefault="00BF0D19" w:rsidP="00383156"/>
        </w:tc>
      </w:tr>
      <w:tr w:rsidR="00BF0D19" w14:paraId="33F348CF" w14:textId="77777777" w:rsidTr="007C3BDE">
        <w:tc>
          <w:tcPr>
            <w:tcW w:w="3397" w:type="dxa"/>
          </w:tcPr>
          <w:p w14:paraId="66B844AF" w14:textId="3F2CFEAA" w:rsidR="00BF0D19" w:rsidRDefault="00236E69" w:rsidP="00383156">
            <w:r>
              <w:t>monatomic ion</w:t>
            </w:r>
          </w:p>
        </w:tc>
        <w:tc>
          <w:tcPr>
            <w:tcW w:w="5619" w:type="dxa"/>
          </w:tcPr>
          <w:p w14:paraId="462FD460" w14:textId="77777777" w:rsidR="00BF0D19" w:rsidRDefault="00BF0D19" w:rsidP="00383156"/>
        </w:tc>
      </w:tr>
      <w:tr w:rsidR="00BF0D19" w14:paraId="179B7C52" w14:textId="77777777" w:rsidTr="007C3BDE">
        <w:tc>
          <w:tcPr>
            <w:tcW w:w="3397" w:type="dxa"/>
          </w:tcPr>
          <w:p w14:paraId="33834D13" w14:textId="6D13FE8C" w:rsidR="00BF0D19" w:rsidRDefault="00236E69" w:rsidP="00383156">
            <w:r>
              <w:t>absorption</w:t>
            </w:r>
          </w:p>
        </w:tc>
        <w:tc>
          <w:tcPr>
            <w:tcW w:w="5619" w:type="dxa"/>
          </w:tcPr>
          <w:p w14:paraId="4F30A0F3" w14:textId="77777777" w:rsidR="00BF0D19" w:rsidRDefault="00BF0D19" w:rsidP="00383156"/>
        </w:tc>
      </w:tr>
      <w:tr w:rsidR="00BF0D19" w14:paraId="59282E8F" w14:textId="77777777" w:rsidTr="007C3BDE">
        <w:tc>
          <w:tcPr>
            <w:tcW w:w="3397" w:type="dxa"/>
          </w:tcPr>
          <w:p w14:paraId="4870D1AE" w14:textId="19571756" w:rsidR="00BF0D19" w:rsidRDefault="00236E69" w:rsidP="00383156">
            <w:r>
              <w:t>emission</w:t>
            </w:r>
          </w:p>
        </w:tc>
        <w:tc>
          <w:tcPr>
            <w:tcW w:w="5619" w:type="dxa"/>
          </w:tcPr>
          <w:p w14:paraId="2B28D961" w14:textId="77777777" w:rsidR="00BF0D19" w:rsidRDefault="00BF0D19" w:rsidP="00383156"/>
        </w:tc>
      </w:tr>
      <w:tr w:rsidR="00BF0D19" w14:paraId="14303230" w14:textId="77777777" w:rsidTr="007C3BDE">
        <w:tc>
          <w:tcPr>
            <w:tcW w:w="3397" w:type="dxa"/>
          </w:tcPr>
          <w:p w14:paraId="05662A65" w14:textId="6648864B" w:rsidR="00BF0D19" w:rsidRDefault="00236E69" w:rsidP="00383156">
            <w:r>
              <w:t>wavelength</w:t>
            </w:r>
          </w:p>
        </w:tc>
        <w:tc>
          <w:tcPr>
            <w:tcW w:w="5619" w:type="dxa"/>
          </w:tcPr>
          <w:p w14:paraId="3B750AE8" w14:textId="77777777" w:rsidR="00BF0D19" w:rsidRDefault="00BF0D19" w:rsidP="00383156"/>
        </w:tc>
      </w:tr>
      <w:tr w:rsidR="00BF0D19" w14:paraId="56E3791B" w14:textId="77777777" w:rsidTr="007C3BDE">
        <w:tc>
          <w:tcPr>
            <w:tcW w:w="3397" w:type="dxa"/>
          </w:tcPr>
          <w:p w14:paraId="55516E7D" w14:textId="58101198" w:rsidR="00BF0D19" w:rsidRDefault="00206838" w:rsidP="00383156">
            <w:r>
              <w:t>sample</w:t>
            </w:r>
          </w:p>
        </w:tc>
        <w:tc>
          <w:tcPr>
            <w:tcW w:w="5619" w:type="dxa"/>
          </w:tcPr>
          <w:p w14:paraId="3008A660" w14:textId="77777777" w:rsidR="00BF0D19" w:rsidRDefault="00BF0D19" w:rsidP="00383156"/>
        </w:tc>
      </w:tr>
      <w:tr w:rsidR="00206838" w14:paraId="0DF12D32" w14:textId="77777777" w:rsidTr="007C3BDE">
        <w:tc>
          <w:tcPr>
            <w:tcW w:w="3397" w:type="dxa"/>
          </w:tcPr>
          <w:p w14:paraId="2EC549AD" w14:textId="5843A5F0" w:rsidR="00206838" w:rsidRDefault="00206838" w:rsidP="00206838">
            <w:r>
              <w:t>calibration graph</w:t>
            </w:r>
          </w:p>
        </w:tc>
        <w:tc>
          <w:tcPr>
            <w:tcW w:w="5619" w:type="dxa"/>
          </w:tcPr>
          <w:p w14:paraId="61A83B20" w14:textId="77777777" w:rsidR="00206838" w:rsidRDefault="00206838" w:rsidP="00206838"/>
        </w:tc>
      </w:tr>
      <w:tr w:rsidR="00206838" w14:paraId="328E0B31" w14:textId="77777777" w:rsidTr="007C3BDE">
        <w:tc>
          <w:tcPr>
            <w:tcW w:w="3397" w:type="dxa"/>
          </w:tcPr>
          <w:p w14:paraId="2653FCEA" w14:textId="0AC25D50" w:rsidR="00206838" w:rsidRDefault="003616EE" w:rsidP="00206838">
            <w:r>
              <w:t>inorganic</w:t>
            </w:r>
          </w:p>
        </w:tc>
        <w:tc>
          <w:tcPr>
            <w:tcW w:w="5619" w:type="dxa"/>
          </w:tcPr>
          <w:p w14:paraId="7F1A647D" w14:textId="77777777" w:rsidR="00206838" w:rsidRDefault="00206838" w:rsidP="00206838"/>
        </w:tc>
      </w:tr>
      <w:tr w:rsidR="00206838" w14:paraId="487C49DF" w14:textId="77777777" w:rsidTr="007C3BDE">
        <w:tc>
          <w:tcPr>
            <w:tcW w:w="3397" w:type="dxa"/>
          </w:tcPr>
          <w:p w14:paraId="46F6B5B4" w14:textId="30AADB68" w:rsidR="00206838" w:rsidRDefault="003616EE" w:rsidP="00206838">
            <w:r>
              <w:t>enzyme</w:t>
            </w:r>
          </w:p>
        </w:tc>
        <w:tc>
          <w:tcPr>
            <w:tcW w:w="5619" w:type="dxa"/>
          </w:tcPr>
          <w:p w14:paraId="01A5961B" w14:textId="77777777" w:rsidR="00206838" w:rsidRDefault="00206838" w:rsidP="00206838"/>
        </w:tc>
      </w:tr>
      <w:tr w:rsidR="00206838" w14:paraId="61BB04D6" w14:textId="77777777" w:rsidTr="007C3BDE">
        <w:tc>
          <w:tcPr>
            <w:tcW w:w="3397" w:type="dxa"/>
          </w:tcPr>
          <w:p w14:paraId="6B72E44D" w14:textId="4A884CBB" w:rsidR="00206838" w:rsidRDefault="003616EE" w:rsidP="00206838">
            <w:r>
              <w:t>collision theory</w:t>
            </w:r>
          </w:p>
        </w:tc>
        <w:tc>
          <w:tcPr>
            <w:tcW w:w="5619" w:type="dxa"/>
          </w:tcPr>
          <w:p w14:paraId="31AD55A2" w14:textId="77777777" w:rsidR="00206838" w:rsidRDefault="00206838" w:rsidP="00206838"/>
        </w:tc>
      </w:tr>
      <w:tr w:rsidR="00206838" w14:paraId="24D53BAF" w14:textId="77777777" w:rsidTr="007C3BDE">
        <w:tc>
          <w:tcPr>
            <w:tcW w:w="3397" w:type="dxa"/>
          </w:tcPr>
          <w:p w14:paraId="138EB494" w14:textId="3C78C67B" w:rsidR="00206838" w:rsidRDefault="003616EE" w:rsidP="00206838">
            <w:r>
              <w:t>energy profile diagram</w:t>
            </w:r>
          </w:p>
        </w:tc>
        <w:tc>
          <w:tcPr>
            <w:tcW w:w="5619" w:type="dxa"/>
          </w:tcPr>
          <w:p w14:paraId="64B23CD9" w14:textId="77777777" w:rsidR="00206838" w:rsidRDefault="00206838" w:rsidP="00206838"/>
        </w:tc>
      </w:tr>
      <w:tr w:rsidR="00206838" w14:paraId="61A01A00" w14:textId="77777777" w:rsidTr="007C3BDE">
        <w:tc>
          <w:tcPr>
            <w:tcW w:w="3397" w:type="dxa"/>
          </w:tcPr>
          <w:p w14:paraId="401C8EFD" w14:textId="5A53D002" w:rsidR="00206838" w:rsidRDefault="003616EE" w:rsidP="00206838">
            <w:r>
              <w:t>enthalpy</w:t>
            </w:r>
          </w:p>
        </w:tc>
        <w:tc>
          <w:tcPr>
            <w:tcW w:w="5619" w:type="dxa"/>
          </w:tcPr>
          <w:p w14:paraId="22A651E2" w14:textId="77777777" w:rsidR="00206838" w:rsidRDefault="00206838" w:rsidP="00206838"/>
        </w:tc>
      </w:tr>
      <w:tr w:rsidR="00206838" w14:paraId="5C3AFBC7" w14:textId="77777777" w:rsidTr="007C3BDE">
        <w:tc>
          <w:tcPr>
            <w:tcW w:w="3397" w:type="dxa"/>
          </w:tcPr>
          <w:p w14:paraId="38477EB4" w14:textId="336E0C97" w:rsidR="00206838" w:rsidRDefault="003616EE" w:rsidP="00206838">
            <w:r>
              <w:t>activation energy</w:t>
            </w:r>
          </w:p>
        </w:tc>
        <w:tc>
          <w:tcPr>
            <w:tcW w:w="5619" w:type="dxa"/>
          </w:tcPr>
          <w:p w14:paraId="29D49A94" w14:textId="77777777" w:rsidR="00206838" w:rsidRDefault="00206838" w:rsidP="00206838"/>
        </w:tc>
      </w:tr>
      <w:tr w:rsidR="00206838" w14:paraId="453271CA" w14:textId="77777777" w:rsidTr="007C3BDE">
        <w:tc>
          <w:tcPr>
            <w:tcW w:w="3397" w:type="dxa"/>
          </w:tcPr>
          <w:p w14:paraId="14BB4983" w14:textId="0BB61622" w:rsidR="00206838" w:rsidRDefault="003616EE" w:rsidP="00206838">
            <w:r>
              <w:t>enthalpy change</w:t>
            </w:r>
          </w:p>
        </w:tc>
        <w:tc>
          <w:tcPr>
            <w:tcW w:w="5619" w:type="dxa"/>
          </w:tcPr>
          <w:p w14:paraId="6FFFD8F0" w14:textId="77777777" w:rsidR="00206838" w:rsidRDefault="00206838" w:rsidP="00206838"/>
        </w:tc>
      </w:tr>
      <w:tr w:rsidR="00206838" w14:paraId="243BB8F6" w14:textId="77777777" w:rsidTr="007C3BDE">
        <w:tc>
          <w:tcPr>
            <w:tcW w:w="3397" w:type="dxa"/>
          </w:tcPr>
          <w:p w14:paraId="6E6BF8EE" w14:textId="1337F1DB" w:rsidR="00206838" w:rsidRDefault="003616EE" w:rsidP="00206838">
            <w:r>
              <w:t>open or closed system</w:t>
            </w:r>
          </w:p>
        </w:tc>
        <w:tc>
          <w:tcPr>
            <w:tcW w:w="5619" w:type="dxa"/>
          </w:tcPr>
          <w:p w14:paraId="3F39B759" w14:textId="77777777" w:rsidR="00206838" w:rsidRDefault="00206838" w:rsidP="00206838"/>
        </w:tc>
      </w:tr>
      <w:tr w:rsidR="00206838" w14:paraId="47B5D386" w14:textId="77777777" w:rsidTr="007C3BDE">
        <w:tc>
          <w:tcPr>
            <w:tcW w:w="3397" w:type="dxa"/>
          </w:tcPr>
          <w:p w14:paraId="2D2F98C5" w14:textId="2D956813" w:rsidR="00206838" w:rsidRDefault="00B77573" w:rsidP="00206838">
            <w:r>
              <w:t>reversible chemical reaction</w:t>
            </w:r>
          </w:p>
        </w:tc>
        <w:tc>
          <w:tcPr>
            <w:tcW w:w="5619" w:type="dxa"/>
          </w:tcPr>
          <w:p w14:paraId="16048D85" w14:textId="77777777" w:rsidR="00206838" w:rsidRDefault="00206838" w:rsidP="00206838"/>
        </w:tc>
      </w:tr>
      <w:tr w:rsidR="00206838" w14:paraId="1F9F3D04" w14:textId="77777777" w:rsidTr="007C3BDE">
        <w:tc>
          <w:tcPr>
            <w:tcW w:w="3397" w:type="dxa"/>
          </w:tcPr>
          <w:p w14:paraId="690FB5E5" w14:textId="735BFD0E" w:rsidR="00206838" w:rsidRDefault="00B77573" w:rsidP="00206838">
            <w:r>
              <w:t>chemical equilibrium</w:t>
            </w:r>
          </w:p>
        </w:tc>
        <w:tc>
          <w:tcPr>
            <w:tcW w:w="5619" w:type="dxa"/>
          </w:tcPr>
          <w:p w14:paraId="1AC200A3" w14:textId="77777777" w:rsidR="00206838" w:rsidRDefault="00206838" w:rsidP="00206838"/>
        </w:tc>
      </w:tr>
      <w:tr w:rsidR="00206838" w14:paraId="0FFBFF81" w14:textId="77777777" w:rsidTr="007C3BDE">
        <w:tc>
          <w:tcPr>
            <w:tcW w:w="3397" w:type="dxa"/>
          </w:tcPr>
          <w:p w14:paraId="626493B3" w14:textId="5E238BFC" w:rsidR="00206838" w:rsidRDefault="00B77573" w:rsidP="00206838">
            <w:r>
              <w:t>position of equilibrium</w:t>
            </w:r>
          </w:p>
        </w:tc>
        <w:tc>
          <w:tcPr>
            <w:tcW w:w="5619" w:type="dxa"/>
          </w:tcPr>
          <w:p w14:paraId="478337AF" w14:textId="77777777" w:rsidR="00206838" w:rsidRDefault="00206838" w:rsidP="00206838"/>
        </w:tc>
      </w:tr>
      <w:tr w:rsidR="00206838" w14:paraId="32D922C2" w14:textId="77777777" w:rsidTr="007C3BDE">
        <w:tc>
          <w:tcPr>
            <w:tcW w:w="3397" w:type="dxa"/>
          </w:tcPr>
          <w:p w14:paraId="5A67FB52" w14:textId="4C294F2D" w:rsidR="00206838" w:rsidRDefault="00B77573" w:rsidP="00206838">
            <w:r>
              <w:t>Kc constant</w:t>
            </w:r>
          </w:p>
        </w:tc>
        <w:tc>
          <w:tcPr>
            <w:tcW w:w="5619" w:type="dxa"/>
          </w:tcPr>
          <w:p w14:paraId="62214ECE" w14:textId="77777777" w:rsidR="00206838" w:rsidRDefault="00206838" w:rsidP="00206838"/>
        </w:tc>
      </w:tr>
      <w:tr w:rsidR="00206838" w14:paraId="08B9A218" w14:textId="77777777" w:rsidTr="007C3BDE">
        <w:tc>
          <w:tcPr>
            <w:tcW w:w="3397" w:type="dxa"/>
          </w:tcPr>
          <w:p w14:paraId="105CA353" w14:textId="4FB39F5C" w:rsidR="00206838" w:rsidRDefault="00B77573" w:rsidP="00206838">
            <w:r>
              <w:t>Kc expression</w:t>
            </w:r>
          </w:p>
        </w:tc>
        <w:tc>
          <w:tcPr>
            <w:tcW w:w="5619" w:type="dxa"/>
          </w:tcPr>
          <w:p w14:paraId="4CF25BD4" w14:textId="77777777" w:rsidR="00206838" w:rsidRDefault="00206838" w:rsidP="00206838"/>
        </w:tc>
      </w:tr>
      <w:tr w:rsidR="00206838" w14:paraId="2C11B471" w14:textId="77777777" w:rsidTr="007C3BDE">
        <w:tc>
          <w:tcPr>
            <w:tcW w:w="3397" w:type="dxa"/>
          </w:tcPr>
          <w:p w14:paraId="1B54890C" w14:textId="2422B262" w:rsidR="00206838" w:rsidRDefault="0085062C" w:rsidP="00206838">
            <w:r>
              <w:lastRenderedPageBreak/>
              <w:t>homogen</w:t>
            </w:r>
            <w:r w:rsidR="00D57FFE">
              <w:t>e</w:t>
            </w:r>
            <w:r>
              <w:t xml:space="preserve">ous </w:t>
            </w:r>
            <w:r w:rsidR="00EC78D4">
              <w:t>equilibrium system</w:t>
            </w:r>
          </w:p>
        </w:tc>
        <w:tc>
          <w:tcPr>
            <w:tcW w:w="5619" w:type="dxa"/>
          </w:tcPr>
          <w:p w14:paraId="151A4690" w14:textId="77777777" w:rsidR="00206838" w:rsidRDefault="00206838" w:rsidP="00206838"/>
        </w:tc>
      </w:tr>
      <w:tr w:rsidR="00206838" w14:paraId="6D5CE4B2" w14:textId="77777777" w:rsidTr="007C3BDE">
        <w:tc>
          <w:tcPr>
            <w:tcW w:w="3397" w:type="dxa"/>
          </w:tcPr>
          <w:p w14:paraId="1AABF4E6" w14:textId="468AF387" w:rsidR="00206838" w:rsidRDefault="00EA5EAF" w:rsidP="00206838">
            <w:r>
              <w:t>Le Chatelier’s principle</w:t>
            </w:r>
          </w:p>
        </w:tc>
        <w:tc>
          <w:tcPr>
            <w:tcW w:w="5619" w:type="dxa"/>
          </w:tcPr>
          <w:p w14:paraId="51DED9F8" w14:textId="77777777" w:rsidR="00206838" w:rsidRDefault="00206838" w:rsidP="00206838"/>
        </w:tc>
      </w:tr>
      <w:tr w:rsidR="00D57FFE" w14:paraId="2EE94FB7" w14:textId="77777777" w:rsidTr="007C3BDE">
        <w:tc>
          <w:tcPr>
            <w:tcW w:w="3397" w:type="dxa"/>
          </w:tcPr>
          <w:p w14:paraId="749B4FBA" w14:textId="2315B125" w:rsidR="00D57FFE" w:rsidRDefault="00EA5EAF" w:rsidP="00206838">
            <w:r>
              <w:t>exothermic</w:t>
            </w:r>
          </w:p>
        </w:tc>
        <w:tc>
          <w:tcPr>
            <w:tcW w:w="5619" w:type="dxa"/>
          </w:tcPr>
          <w:p w14:paraId="054E7BA0" w14:textId="77777777" w:rsidR="00D57FFE" w:rsidRDefault="00D57FFE" w:rsidP="00206838"/>
        </w:tc>
      </w:tr>
      <w:tr w:rsidR="00D57FFE" w14:paraId="115ED3AC" w14:textId="77777777" w:rsidTr="007C3BDE">
        <w:tc>
          <w:tcPr>
            <w:tcW w:w="3397" w:type="dxa"/>
          </w:tcPr>
          <w:p w14:paraId="64BC77BB" w14:textId="3525CAF5" w:rsidR="00D57FFE" w:rsidRDefault="00EA5EAF" w:rsidP="00206838">
            <w:r>
              <w:t>endothermic</w:t>
            </w:r>
          </w:p>
        </w:tc>
        <w:tc>
          <w:tcPr>
            <w:tcW w:w="5619" w:type="dxa"/>
          </w:tcPr>
          <w:p w14:paraId="2D4A2AF5" w14:textId="77777777" w:rsidR="00D57FFE" w:rsidRDefault="00D57FFE" w:rsidP="00206838"/>
        </w:tc>
      </w:tr>
      <w:tr w:rsidR="00D57FFE" w14:paraId="5830A6F1" w14:textId="77777777" w:rsidTr="007C3BDE">
        <w:tc>
          <w:tcPr>
            <w:tcW w:w="3397" w:type="dxa"/>
          </w:tcPr>
          <w:p w14:paraId="4E0F8C0C" w14:textId="1C4A34B4" w:rsidR="00D57FFE" w:rsidRDefault="00EA5EAF" w:rsidP="00206838">
            <w:r>
              <w:t>chemical-synthesis process</w:t>
            </w:r>
          </w:p>
        </w:tc>
        <w:tc>
          <w:tcPr>
            <w:tcW w:w="5619" w:type="dxa"/>
          </w:tcPr>
          <w:p w14:paraId="457C9A1A" w14:textId="77777777" w:rsidR="00D57FFE" w:rsidRDefault="00D57FFE" w:rsidP="00206838"/>
        </w:tc>
      </w:tr>
      <w:tr w:rsidR="00D57FFE" w14:paraId="461FA07F" w14:textId="77777777" w:rsidTr="007C3BDE">
        <w:tc>
          <w:tcPr>
            <w:tcW w:w="3397" w:type="dxa"/>
          </w:tcPr>
          <w:p w14:paraId="5DA97E0B" w14:textId="1DD53328" w:rsidR="00D57FFE" w:rsidRDefault="00EA5EAF" w:rsidP="00206838">
            <w:r>
              <w:t>raw material</w:t>
            </w:r>
          </w:p>
        </w:tc>
        <w:tc>
          <w:tcPr>
            <w:tcW w:w="5619" w:type="dxa"/>
          </w:tcPr>
          <w:p w14:paraId="4A555160" w14:textId="77777777" w:rsidR="00D57FFE" w:rsidRDefault="00D57FFE" w:rsidP="00206838"/>
        </w:tc>
      </w:tr>
      <w:tr w:rsidR="00D57FFE" w14:paraId="119131CE" w14:textId="77777777" w:rsidTr="007C3BDE">
        <w:tc>
          <w:tcPr>
            <w:tcW w:w="3397" w:type="dxa"/>
          </w:tcPr>
          <w:p w14:paraId="518CFB3C" w14:textId="4F43E88F" w:rsidR="00D57FFE" w:rsidRDefault="00EA5EAF" w:rsidP="00206838">
            <w:r>
              <w:t>waste-product</w:t>
            </w:r>
          </w:p>
        </w:tc>
        <w:tc>
          <w:tcPr>
            <w:tcW w:w="5619" w:type="dxa"/>
          </w:tcPr>
          <w:p w14:paraId="288F03CA" w14:textId="77777777" w:rsidR="00D57FFE" w:rsidRDefault="00D57FFE" w:rsidP="00206838"/>
        </w:tc>
      </w:tr>
      <w:tr w:rsidR="00D57FFE" w14:paraId="68CC782A" w14:textId="77777777" w:rsidTr="007C3BDE">
        <w:tc>
          <w:tcPr>
            <w:tcW w:w="3397" w:type="dxa"/>
          </w:tcPr>
          <w:p w14:paraId="3AC456C0" w14:textId="1F6F8218" w:rsidR="00D57FFE" w:rsidRDefault="00EA5EAF" w:rsidP="00206838">
            <w:r>
              <w:t>by-product</w:t>
            </w:r>
          </w:p>
        </w:tc>
        <w:tc>
          <w:tcPr>
            <w:tcW w:w="5619" w:type="dxa"/>
          </w:tcPr>
          <w:p w14:paraId="1940DF8A" w14:textId="77777777" w:rsidR="00D57FFE" w:rsidRDefault="00D57FFE" w:rsidP="00206838"/>
        </w:tc>
      </w:tr>
      <w:tr w:rsidR="00D57FFE" w14:paraId="4AC1E002" w14:textId="77777777" w:rsidTr="007C3BDE">
        <w:tc>
          <w:tcPr>
            <w:tcW w:w="3397" w:type="dxa"/>
          </w:tcPr>
          <w:p w14:paraId="2A26D792" w14:textId="5C638334" w:rsidR="00D57FFE" w:rsidRDefault="00AB2983" w:rsidP="00206838">
            <w:r>
              <w:t>yield</w:t>
            </w:r>
          </w:p>
        </w:tc>
        <w:tc>
          <w:tcPr>
            <w:tcW w:w="5619" w:type="dxa"/>
          </w:tcPr>
          <w:p w14:paraId="2F28C95E" w14:textId="77777777" w:rsidR="00D57FFE" w:rsidRDefault="00D57FFE" w:rsidP="00206838"/>
        </w:tc>
      </w:tr>
      <w:tr w:rsidR="00D57FFE" w14:paraId="13F2616E" w14:textId="77777777" w:rsidTr="007C3BDE">
        <w:tc>
          <w:tcPr>
            <w:tcW w:w="3397" w:type="dxa"/>
          </w:tcPr>
          <w:p w14:paraId="006BF3C5" w14:textId="7F88DE25" w:rsidR="00D57FFE" w:rsidRDefault="00AB2983" w:rsidP="00206838">
            <w:r>
              <w:t>catalyst</w:t>
            </w:r>
          </w:p>
        </w:tc>
        <w:tc>
          <w:tcPr>
            <w:tcW w:w="5619" w:type="dxa"/>
          </w:tcPr>
          <w:p w14:paraId="48738CEE" w14:textId="77777777" w:rsidR="00D57FFE" w:rsidRDefault="00D57FFE" w:rsidP="00206838"/>
        </w:tc>
      </w:tr>
      <w:tr w:rsidR="00D57FFE" w14:paraId="08EC4B59" w14:textId="77777777" w:rsidTr="007C3BDE">
        <w:tc>
          <w:tcPr>
            <w:tcW w:w="3397" w:type="dxa"/>
          </w:tcPr>
          <w:p w14:paraId="2A2A416B" w14:textId="0BD1FEEC" w:rsidR="00D57FFE" w:rsidRDefault="00AF0B1B" w:rsidP="00206838">
            <w:r>
              <w:t>molecular formula</w:t>
            </w:r>
          </w:p>
        </w:tc>
        <w:tc>
          <w:tcPr>
            <w:tcW w:w="5619" w:type="dxa"/>
          </w:tcPr>
          <w:p w14:paraId="321C761F" w14:textId="77777777" w:rsidR="00D57FFE" w:rsidRDefault="00D57FFE" w:rsidP="00206838"/>
        </w:tc>
      </w:tr>
      <w:tr w:rsidR="00D57FFE" w14:paraId="0F8D4D40" w14:textId="77777777" w:rsidTr="007C3BDE">
        <w:tc>
          <w:tcPr>
            <w:tcW w:w="3397" w:type="dxa"/>
          </w:tcPr>
          <w:p w14:paraId="124F1D0E" w14:textId="4914809A" w:rsidR="00D57FFE" w:rsidRDefault="00AF0B1B" w:rsidP="00206838">
            <w:r>
              <w:t>structural formula</w:t>
            </w:r>
          </w:p>
        </w:tc>
        <w:tc>
          <w:tcPr>
            <w:tcW w:w="5619" w:type="dxa"/>
          </w:tcPr>
          <w:p w14:paraId="001A647A" w14:textId="77777777" w:rsidR="00D57FFE" w:rsidRDefault="00D57FFE" w:rsidP="00206838"/>
        </w:tc>
      </w:tr>
      <w:tr w:rsidR="00D57FFE" w14:paraId="68D66F8C" w14:textId="77777777" w:rsidTr="007C3BDE">
        <w:tc>
          <w:tcPr>
            <w:tcW w:w="3397" w:type="dxa"/>
          </w:tcPr>
          <w:p w14:paraId="716FB2E9" w14:textId="636AE78D" w:rsidR="00D57FFE" w:rsidRDefault="00AF0B1B" w:rsidP="00206838">
            <w:r>
              <w:t>extended structural formula</w:t>
            </w:r>
          </w:p>
        </w:tc>
        <w:tc>
          <w:tcPr>
            <w:tcW w:w="5619" w:type="dxa"/>
          </w:tcPr>
          <w:p w14:paraId="652F7633" w14:textId="77777777" w:rsidR="00D57FFE" w:rsidRDefault="00D57FFE" w:rsidP="00206838"/>
        </w:tc>
      </w:tr>
      <w:tr w:rsidR="00D57FFE" w14:paraId="63CB6813" w14:textId="77777777" w:rsidTr="007C3BDE">
        <w:tc>
          <w:tcPr>
            <w:tcW w:w="3397" w:type="dxa"/>
          </w:tcPr>
          <w:p w14:paraId="3050AD58" w14:textId="6E954022" w:rsidR="00D57FFE" w:rsidRDefault="00AF0B1B" w:rsidP="00206838">
            <w:r>
              <w:t>condensed structural formula</w:t>
            </w:r>
          </w:p>
        </w:tc>
        <w:tc>
          <w:tcPr>
            <w:tcW w:w="5619" w:type="dxa"/>
          </w:tcPr>
          <w:p w14:paraId="2216E7E8" w14:textId="77777777" w:rsidR="00D57FFE" w:rsidRDefault="00D57FFE" w:rsidP="00206838"/>
        </w:tc>
      </w:tr>
      <w:tr w:rsidR="00D57FFE" w14:paraId="136568F7" w14:textId="77777777" w:rsidTr="007C3BDE">
        <w:tc>
          <w:tcPr>
            <w:tcW w:w="3397" w:type="dxa"/>
          </w:tcPr>
          <w:p w14:paraId="165DF7CA" w14:textId="77C1FBD6" w:rsidR="00D57FFE" w:rsidRDefault="00AF0B1B" w:rsidP="00206838">
            <w:r>
              <w:t>skeletal structural formula</w:t>
            </w:r>
          </w:p>
        </w:tc>
        <w:tc>
          <w:tcPr>
            <w:tcW w:w="5619" w:type="dxa"/>
          </w:tcPr>
          <w:p w14:paraId="2DF7B848" w14:textId="77777777" w:rsidR="00D57FFE" w:rsidRDefault="00D57FFE" w:rsidP="00206838"/>
        </w:tc>
      </w:tr>
      <w:tr w:rsidR="00D57FFE" w14:paraId="0A3AA1D9" w14:textId="77777777" w:rsidTr="007C3BDE">
        <w:tc>
          <w:tcPr>
            <w:tcW w:w="3397" w:type="dxa"/>
          </w:tcPr>
          <w:p w14:paraId="617D4C14" w14:textId="19363C46" w:rsidR="00D57FFE" w:rsidRDefault="00AF0B1B" w:rsidP="00206838">
            <w:r>
              <w:t>systematic name</w:t>
            </w:r>
          </w:p>
        </w:tc>
        <w:tc>
          <w:tcPr>
            <w:tcW w:w="5619" w:type="dxa"/>
          </w:tcPr>
          <w:p w14:paraId="1EDC7329" w14:textId="77777777" w:rsidR="00D57FFE" w:rsidRDefault="00D57FFE" w:rsidP="00206838"/>
        </w:tc>
      </w:tr>
      <w:tr w:rsidR="00D57FFE" w14:paraId="296BE3DE" w14:textId="77777777" w:rsidTr="007C3BDE">
        <w:tc>
          <w:tcPr>
            <w:tcW w:w="3397" w:type="dxa"/>
          </w:tcPr>
          <w:p w14:paraId="11F7E726" w14:textId="5C86E863" w:rsidR="00D57FFE" w:rsidRDefault="00AF0B1B" w:rsidP="00206838">
            <w:r>
              <w:t>unambiguous</w:t>
            </w:r>
          </w:p>
        </w:tc>
        <w:tc>
          <w:tcPr>
            <w:tcW w:w="5619" w:type="dxa"/>
          </w:tcPr>
          <w:p w14:paraId="6E6B676E" w14:textId="77777777" w:rsidR="00D57FFE" w:rsidRDefault="00D57FFE" w:rsidP="00206838"/>
        </w:tc>
      </w:tr>
      <w:tr w:rsidR="00D57FFE" w14:paraId="519D265F" w14:textId="77777777" w:rsidTr="007C3BDE">
        <w:tc>
          <w:tcPr>
            <w:tcW w:w="3397" w:type="dxa"/>
          </w:tcPr>
          <w:p w14:paraId="4EA83064" w14:textId="36AD248A" w:rsidR="00D57FFE" w:rsidRDefault="00AF0B1B" w:rsidP="00206838">
            <w:r>
              <w:t>condensation</w:t>
            </w:r>
            <w:r w:rsidR="00B80B32">
              <w:t xml:space="preserve"> reaction</w:t>
            </w:r>
          </w:p>
        </w:tc>
        <w:tc>
          <w:tcPr>
            <w:tcW w:w="5619" w:type="dxa"/>
          </w:tcPr>
          <w:p w14:paraId="255539F5" w14:textId="77777777" w:rsidR="00D57FFE" w:rsidRDefault="00D57FFE" w:rsidP="00206838"/>
        </w:tc>
      </w:tr>
      <w:tr w:rsidR="00D57FFE" w14:paraId="744A7944" w14:textId="77777777" w:rsidTr="007C3BDE">
        <w:tc>
          <w:tcPr>
            <w:tcW w:w="3397" w:type="dxa"/>
          </w:tcPr>
          <w:p w14:paraId="14A4C3A9" w14:textId="09064CF1" w:rsidR="00D57FFE" w:rsidRDefault="00136149" w:rsidP="00206838">
            <w:r>
              <w:t>alcohol</w:t>
            </w:r>
          </w:p>
        </w:tc>
        <w:tc>
          <w:tcPr>
            <w:tcW w:w="5619" w:type="dxa"/>
          </w:tcPr>
          <w:p w14:paraId="0FF2E511" w14:textId="77777777" w:rsidR="00D57FFE" w:rsidRDefault="00D57FFE" w:rsidP="00206838"/>
        </w:tc>
      </w:tr>
      <w:tr w:rsidR="00D57FFE" w14:paraId="32BF4221" w14:textId="77777777" w:rsidTr="007C3BDE">
        <w:tc>
          <w:tcPr>
            <w:tcW w:w="3397" w:type="dxa"/>
          </w:tcPr>
          <w:p w14:paraId="6C93CE0C" w14:textId="7D779CD8" w:rsidR="00D57FFE" w:rsidRDefault="00136149" w:rsidP="00206838">
            <w:r>
              <w:t>primary, secondary, tertiary</w:t>
            </w:r>
          </w:p>
        </w:tc>
        <w:tc>
          <w:tcPr>
            <w:tcW w:w="5619" w:type="dxa"/>
          </w:tcPr>
          <w:p w14:paraId="7D54A15C" w14:textId="77777777" w:rsidR="00D57FFE" w:rsidRDefault="00D57FFE" w:rsidP="00206838"/>
        </w:tc>
      </w:tr>
      <w:tr w:rsidR="00D57FFE" w14:paraId="5C43D3E4" w14:textId="77777777" w:rsidTr="007C3BDE">
        <w:tc>
          <w:tcPr>
            <w:tcW w:w="3397" w:type="dxa"/>
          </w:tcPr>
          <w:p w14:paraId="215A3A9A" w14:textId="5E59975E" w:rsidR="00D57FFE" w:rsidRDefault="00136149" w:rsidP="00206838">
            <w:r>
              <w:t>oxidising agent</w:t>
            </w:r>
          </w:p>
        </w:tc>
        <w:tc>
          <w:tcPr>
            <w:tcW w:w="5619" w:type="dxa"/>
          </w:tcPr>
          <w:p w14:paraId="1D86ED21" w14:textId="77777777" w:rsidR="00D57FFE" w:rsidRDefault="00D57FFE" w:rsidP="00206838"/>
        </w:tc>
      </w:tr>
      <w:tr w:rsidR="00D57FFE" w14:paraId="16192C29" w14:textId="77777777" w:rsidTr="007C3BDE">
        <w:tc>
          <w:tcPr>
            <w:tcW w:w="3397" w:type="dxa"/>
          </w:tcPr>
          <w:p w14:paraId="4FA385EA" w14:textId="6C68AD54" w:rsidR="00D57FFE" w:rsidRDefault="00136149" w:rsidP="00206838">
            <w:r>
              <w:t>acidified dichromate</w:t>
            </w:r>
          </w:p>
        </w:tc>
        <w:tc>
          <w:tcPr>
            <w:tcW w:w="5619" w:type="dxa"/>
          </w:tcPr>
          <w:p w14:paraId="4F554A88" w14:textId="77777777" w:rsidR="00D57FFE" w:rsidRDefault="00D57FFE" w:rsidP="00206838"/>
        </w:tc>
      </w:tr>
      <w:tr w:rsidR="00D57FFE" w14:paraId="6B692E95" w14:textId="77777777" w:rsidTr="007C3BDE">
        <w:tc>
          <w:tcPr>
            <w:tcW w:w="3397" w:type="dxa"/>
          </w:tcPr>
          <w:p w14:paraId="02C35E2F" w14:textId="7F6EB106" w:rsidR="00D57FFE" w:rsidRDefault="001F29BE" w:rsidP="00206838">
            <w:r>
              <w:t>aldehyde</w:t>
            </w:r>
          </w:p>
        </w:tc>
        <w:tc>
          <w:tcPr>
            <w:tcW w:w="5619" w:type="dxa"/>
          </w:tcPr>
          <w:p w14:paraId="1C00F2A4" w14:textId="77777777" w:rsidR="00D57FFE" w:rsidRDefault="00D57FFE" w:rsidP="00206838"/>
        </w:tc>
      </w:tr>
      <w:tr w:rsidR="00D57FFE" w14:paraId="10FC58D6" w14:textId="77777777" w:rsidTr="007C3BDE">
        <w:tc>
          <w:tcPr>
            <w:tcW w:w="3397" w:type="dxa"/>
          </w:tcPr>
          <w:p w14:paraId="05B2C69F" w14:textId="08DF8D54" w:rsidR="00D57FFE" w:rsidRDefault="001F29BE" w:rsidP="00206838">
            <w:r>
              <w:t>ketone</w:t>
            </w:r>
          </w:p>
        </w:tc>
        <w:tc>
          <w:tcPr>
            <w:tcW w:w="5619" w:type="dxa"/>
          </w:tcPr>
          <w:p w14:paraId="367A6834" w14:textId="77777777" w:rsidR="00D57FFE" w:rsidRDefault="00D57FFE" w:rsidP="00206838"/>
        </w:tc>
      </w:tr>
      <w:tr w:rsidR="00D57FFE" w14:paraId="607D6D96" w14:textId="77777777" w:rsidTr="007C3BDE">
        <w:tc>
          <w:tcPr>
            <w:tcW w:w="3397" w:type="dxa"/>
          </w:tcPr>
          <w:p w14:paraId="50CA817F" w14:textId="27464E49" w:rsidR="00D57FFE" w:rsidRDefault="001F29BE" w:rsidP="00206838">
            <w:r>
              <w:t>alkaline conditions</w:t>
            </w:r>
          </w:p>
        </w:tc>
        <w:tc>
          <w:tcPr>
            <w:tcW w:w="5619" w:type="dxa"/>
          </w:tcPr>
          <w:p w14:paraId="03D6BF81" w14:textId="77777777" w:rsidR="00D57FFE" w:rsidRDefault="00D57FFE" w:rsidP="00206838"/>
        </w:tc>
      </w:tr>
      <w:tr w:rsidR="00206838" w14:paraId="5715A6C7" w14:textId="77777777" w:rsidTr="007C3BDE">
        <w:tc>
          <w:tcPr>
            <w:tcW w:w="3397" w:type="dxa"/>
          </w:tcPr>
          <w:p w14:paraId="09453FFA" w14:textId="699DB91D" w:rsidR="00206838" w:rsidRDefault="00B349BD" w:rsidP="00206838">
            <w:r>
              <w:t>Tollen’s reagent</w:t>
            </w:r>
          </w:p>
        </w:tc>
        <w:tc>
          <w:tcPr>
            <w:tcW w:w="5619" w:type="dxa"/>
          </w:tcPr>
          <w:p w14:paraId="40B411A4" w14:textId="77777777" w:rsidR="00206838" w:rsidRDefault="00206838" w:rsidP="00206838"/>
        </w:tc>
      </w:tr>
      <w:tr w:rsidR="00206838" w14:paraId="7FF27167" w14:textId="77777777" w:rsidTr="007C3BDE">
        <w:tc>
          <w:tcPr>
            <w:tcW w:w="3397" w:type="dxa"/>
          </w:tcPr>
          <w:p w14:paraId="549D894C" w14:textId="06127096" w:rsidR="00206838" w:rsidRDefault="00BB03CC" w:rsidP="00206838">
            <w:r>
              <w:t>carbohydrate</w:t>
            </w:r>
          </w:p>
        </w:tc>
        <w:tc>
          <w:tcPr>
            <w:tcW w:w="5619" w:type="dxa"/>
          </w:tcPr>
          <w:p w14:paraId="3AA8FCAE" w14:textId="77777777" w:rsidR="00206838" w:rsidRDefault="00206838" w:rsidP="00206838"/>
        </w:tc>
      </w:tr>
      <w:tr w:rsidR="00206838" w14:paraId="1CD8A954" w14:textId="77777777" w:rsidTr="007C3BDE">
        <w:tc>
          <w:tcPr>
            <w:tcW w:w="3397" w:type="dxa"/>
          </w:tcPr>
          <w:p w14:paraId="55CACC2C" w14:textId="459377B3" w:rsidR="00206838" w:rsidRDefault="00463572" w:rsidP="00206838">
            <w:r>
              <w:t>hydrolysis</w:t>
            </w:r>
          </w:p>
        </w:tc>
        <w:tc>
          <w:tcPr>
            <w:tcW w:w="5619" w:type="dxa"/>
          </w:tcPr>
          <w:p w14:paraId="60078DD2" w14:textId="77777777" w:rsidR="00206838" w:rsidRDefault="00206838" w:rsidP="00206838"/>
        </w:tc>
      </w:tr>
      <w:tr w:rsidR="00206838" w14:paraId="026A5201" w14:textId="77777777" w:rsidTr="007C3BDE">
        <w:tc>
          <w:tcPr>
            <w:tcW w:w="3397" w:type="dxa"/>
          </w:tcPr>
          <w:p w14:paraId="7C6EFCF5" w14:textId="18688C2A" w:rsidR="00206838" w:rsidRDefault="00463572" w:rsidP="00206838">
            <w:r>
              <w:t>mono-, di-, polysaccharide</w:t>
            </w:r>
          </w:p>
        </w:tc>
        <w:tc>
          <w:tcPr>
            <w:tcW w:w="5619" w:type="dxa"/>
          </w:tcPr>
          <w:p w14:paraId="48EB3558" w14:textId="77777777" w:rsidR="00206838" w:rsidRDefault="00206838" w:rsidP="00206838"/>
        </w:tc>
      </w:tr>
      <w:tr w:rsidR="00206838" w14:paraId="752F4E17" w14:textId="77777777" w:rsidTr="007C3BDE">
        <w:tc>
          <w:tcPr>
            <w:tcW w:w="3397" w:type="dxa"/>
          </w:tcPr>
          <w:p w14:paraId="05ED941E" w14:textId="159963FB" w:rsidR="00206838" w:rsidRDefault="00463572" w:rsidP="00206838">
            <w:r>
              <w:t>repeating unit</w:t>
            </w:r>
          </w:p>
        </w:tc>
        <w:tc>
          <w:tcPr>
            <w:tcW w:w="5619" w:type="dxa"/>
          </w:tcPr>
          <w:p w14:paraId="0657E66B" w14:textId="77777777" w:rsidR="00206838" w:rsidRDefault="00206838" w:rsidP="00206838"/>
        </w:tc>
      </w:tr>
      <w:tr w:rsidR="00463572" w14:paraId="3CE508E3" w14:textId="77777777" w:rsidTr="007C3BDE">
        <w:tc>
          <w:tcPr>
            <w:tcW w:w="3397" w:type="dxa"/>
          </w:tcPr>
          <w:p w14:paraId="21157A19" w14:textId="12566DC7" w:rsidR="00463572" w:rsidRDefault="00E17F0F" w:rsidP="00206838">
            <w:r>
              <w:t>aqueous</w:t>
            </w:r>
          </w:p>
        </w:tc>
        <w:tc>
          <w:tcPr>
            <w:tcW w:w="5619" w:type="dxa"/>
          </w:tcPr>
          <w:p w14:paraId="4FF9CAC7" w14:textId="77777777" w:rsidR="00463572" w:rsidRDefault="00463572" w:rsidP="00206838"/>
        </w:tc>
      </w:tr>
      <w:tr w:rsidR="00463572" w14:paraId="64F0B707" w14:textId="77777777" w:rsidTr="007C3BDE">
        <w:tc>
          <w:tcPr>
            <w:tcW w:w="3397" w:type="dxa"/>
          </w:tcPr>
          <w:p w14:paraId="50D92412" w14:textId="693E0546" w:rsidR="00463572" w:rsidRDefault="00F453D1" w:rsidP="00206838">
            <w:r>
              <w:t>carboxylic acid</w:t>
            </w:r>
          </w:p>
        </w:tc>
        <w:tc>
          <w:tcPr>
            <w:tcW w:w="5619" w:type="dxa"/>
          </w:tcPr>
          <w:p w14:paraId="3549A2A0" w14:textId="77777777" w:rsidR="00463572" w:rsidRDefault="00463572" w:rsidP="00206838"/>
        </w:tc>
      </w:tr>
      <w:tr w:rsidR="00463572" w14:paraId="409822A3" w14:textId="77777777" w:rsidTr="007C3BDE">
        <w:tc>
          <w:tcPr>
            <w:tcW w:w="3397" w:type="dxa"/>
          </w:tcPr>
          <w:p w14:paraId="5C7081F6" w14:textId="102DAC5F" w:rsidR="00463572" w:rsidRDefault="00F453D1" w:rsidP="00206838">
            <w:r>
              <w:t>hydrogencarbonates</w:t>
            </w:r>
          </w:p>
        </w:tc>
        <w:tc>
          <w:tcPr>
            <w:tcW w:w="5619" w:type="dxa"/>
          </w:tcPr>
          <w:p w14:paraId="633698FE" w14:textId="77777777" w:rsidR="00463572" w:rsidRDefault="00463572" w:rsidP="00206838"/>
        </w:tc>
      </w:tr>
      <w:tr w:rsidR="00463572" w14:paraId="6AC2AA32" w14:textId="77777777" w:rsidTr="007C3BDE">
        <w:tc>
          <w:tcPr>
            <w:tcW w:w="3397" w:type="dxa"/>
          </w:tcPr>
          <w:p w14:paraId="04C9BF97" w14:textId="287F586B" w:rsidR="00463572" w:rsidRDefault="00F453D1" w:rsidP="00206838">
            <w:r>
              <w:t>carboxylate salts</w:t>
            </w:r>
          </w:p>
        </w:tc>
        <w:tc>
          <w:tcPr>
            <w:tcW w:w="5619" w:type="dxa"/>
          </w:tcPr>
          <w:p w14:paraId="4AC7B6F5" w14:textId="77777777" w:rsidR="00463572" w:rsidRDefault="00463572" w:rsidP="00206838"/>
        </w:tc>
      </w:tr>
      <w:tr w:rsidR="00463572" w14:paraId="520A3ED9" w14:textId="77777777" w:rsidTr="007C3BDE">
        <w:tc>
          <w:tcPr>
            <w:tcW w:w="3397" w:type="dxa"/>
          </w:tcPr>
          <w:p w14:paraId="741FF93F" w14:textId="1661DF6A" w:rsidR="00463572" w:rsidRDefault="00F453D1" w:rsidP="00206838">
            <w:r>
              <w:t>parent carboxylic acid</w:t>
            </w:r>
          </w:p>
        </w:tc>
        <w:tc>
          <w:tcPr>
            <w:tcW w:w="5619" w:type="dxa"/>
          </w:tcPr>
          <w:p w14:paraId="09A9CC2B" w14:textId="77777777" w:rsidR="00463572" w:rsidRDefault="00463572" w:rsidP="00206838"/>
        </w:tc>
      </w:tr>
      <w:tr w:rsidR="00463572" w14:paraId="62F407B7" w14:textId="77777777" w:rsidTr="007C3BDE">
        <w:tc>
          <w:tcPr>
            <w:tcW w:w="3397" w:type="dxa"/>
          </w:tcPr>
          <w:p w14:paraId="63E5A314" w14:textId="0AEB5437" w:rsidR="00463572" w:rsidRDefault="00FE4AA3" w:rsidP="00206838">
            <w:r>
              <w:t>amine</w:t>
            </w:r>
          </w:p>
        </w:tc>
        <w:tc>
          <w:tcPr>
            <w:tcW w:w="5619" w:type="dxa"/>
          </w:tcPr>
          <w:p w14:paraId="7BAE25FB" w14:textId="77777777" w:rsidR="00463572" w:rsidRDefault="00463572" w:rsidP="00206838"/>
        </w:tc>
      </w:tr>
      <w:tr w:rsidR="00463572" w14:paraId="7FDC66B8" w14:textId="77777777" w:rsidTr="007C3BDE">
        <w:tc>
          <w:tcPr>
            <w:tcW w:w="3397" w:type="dxa"/>
          </w:tcPr>
          <w:p w14:paraId="26CCCD45" w14:textId="39DD8C7A" w:rsidR="00463572" w:rsidRDefault="00FE4AA3" w:rsidP="00206838">
            <w:r>
              <w:t>protonated form</w:t>
            </w:r>
          </w:p>
        </w:tc>
        <w:tc>
          <w:tcPr>
            <w:tcW w:w="5619" w:type="dxa"/>
          </w:tcPr>
          <w:p w14:paraId="19EBA317" w14:textId="77777777" w:rsidR="00463572" w:rsidRDefault="00463572" w:rsidP="00206838"/>
        </w:tc>
      </w:tr>
      <w:tr w:rsidR="00463572" w14:paraId="19A37241" w14:textId="77777777" w:rsidTr="007C3BDE">
        <w:tc>
          <w:tcPr>
            <w:tcW w:w="3397" w:type="dxa"/>
          </w:tcPr>
          <w:p w14:paraId="30EF8E45" w14:textId="2D3340BD" w:rsidR="00463572" w:rsidRDefault="00FE4AA3" w:rsidP="00206838">
            <w:r>
              <w:t>parent molecular amine</w:t>
            </w:r>
          </w:p>
        </w:tc>
        <w:tc>
          <w:tcPr>
            <w:tcW w:w="5619" w:type="dxa"/>
          </w:tcPr>
          <w:p w14:paraId="7131AC14" w14:textId="77777777" w:rsidR="00463572" w:rsidRDefault="00463572" w:rsidP="00206838"/>
        </w:tc>
      </w:tr>
      <w:tr w:rsidR="00463572" w14:paraId="42CF3D9B" w14:textId="77777777" w:rsidTr="007C3BDE">
        <w:tc>
          <w:tcPr>
            <w:tcW w:w="3397" w:type="dxa"/>
          </w:tcPr>
          <w:p w14:paraId="5D11DC01" w14:textId="78D57B9F" w:rsidR="00463572" w:rsidRDefault="00FE4AA3" w:rsidP="00206838">
            <w:r>
              <w:t>ester</w:t>
            </w:r>
          </w:p>
        </w:tc>
        <w:tc>
          <w:tcPr>
            <w:tcW w:w="5619" w:type="dxa"/>
          </w:tcPr>
          <w:p w14:paraId="1131E949" w14:textId="77777777" w:rsidR="00463572" w:rsidRDefault="00463572" w:rsidP="00206838"/>
        </w:tc>
      </w:tr>
      <w:tr w:rsidR="00463572" w14:paraId="5078134D" w14:textId="77777777" w:rsidTr="007C3BDE">
        <w:tc>
          <w:tcPr>
            <w:tcW w:w="3397" w:type="dxa"/>
          </w:tcPr>
          <w:p w14:paraId="3E1E41C3" w14:textId="2B052937" w:rsidR="00463572" w:rsidRDefault="00FE4AA3" w:rsidP="00206838">
            <w:r>
              <w:t>polyester</w:t>
            </w:r>
          </w:p>
        </w:tc>
        <w:tc>
          <w:tcPr>
            <w:tcW w:w="5619" w:type="dxa"/>
          </w:tcPr>
          <w:p w14:paraId="29CD9FCC" w14:textId="77777777" w:rsidR="00463572" w:rsidRDefault="00463572" w:rsidP="00206838"/>
        </w:tc>
      </w:tr>
      <w:tr w:rsidR="00463572" w14:paraId="5FDD6F7E" w14:textId="77777777" w:rsidTr="007C3BDE">
        <w:tc>
          <w:tcPr>
            <w:tcW w:w="3397" w:type="dxa"/>
          </w:tcPr>
          <w:p w14:paraId="227D6387" w14:textId="359553B6" w:rsidR="00463572" w:rsidRDefault="00CE3D7F" w:rsidP="00206838">
            <w:r>
              <w:t>reflux</w:t>
            </w:r>
          </w:p>
        </w:tc>
        <w:tc>
          <w:tcPr>
            <w:tcW w:w="5619" w:type="dxa"/>
          </w:tcPr>
          <w:p w14:paraId="3F5FF8ED" w14:textId="77777777" w:rsidR="00463572" w:rsidRDefault="00463572" w:rsidP="00206838"/>
        </w:tc>
      </w:tr>
      <w:tr w:rsidR="00463572" w14:paraId="06C3EA3E" w14:textId="77777777" w:rsidTr="007C3BDE">
        <w:tc>
          <w:tcPr>
            <w:tcW w:w="3397" w:type="dxa"/>
          </w:tcPr>
          <w:p w14:paraId="12D117DA" w14:textId="130CCCA7" w:rsidR="00463572" w:rsidRDefault="00CE3D7F" w:rsidP="00206838">
            <w:r>
              <w:t>amides</w:t>
            </w:r>
          </w:p>
        </w:tc>
        <w:tc>
          <w:tcPr>
            <w:tcW w:w="5619" w:type="dxa"/>
          </w:tcPr>
          <w:p w14:paraId="7A8CCDE6" w14:textId="77777777" w:rsidR="00463572" w:rsidRDefault="00463572" w:rsidP="00206838"/>
        </w:tc>
      </w:tr>
      <w:tr w:rsidR="00463572" w14:paraId="50AB93BF" w14:textId="77777777" w:rsidTr="007C3BDE">
        <w:tc>
          <w:tcPr>
            <w:tcW w:w="3397" w:type="dxa"/>
          </w:tcPr>
          <w:p w14:paraId="750F3DBF" w14:textId="71177CC3" w:rsidR="00463572" w:rsidRDefault="00CE3D7F" w:rsidP="00206838">
            <w:r>
              <w:t>polyamide</w:t>
            </w:r>
          </w:p>
        </w:tc>
        <w:tc>
          <w:tcPr>
            <w:tcW w:w="5619" w:type="dxa"/>
          </w:tcPr>
          <w:p w14:paraId="64C0B9FA" w14:textId="77777777" w:rsidR="00463572" w:rsidRDefault="00463572" w:rsidP="00206838"/>
        </w:tc>
      </w:tr>
      <w:tr w:rsidR="00463572" w14:paraId="6F45F0F2" w14:textId="77777777" w:rsidTr="007C3BDE">
        <w:tc>
          <w:tcPr>
            <w:tcW w:w="3397" w:type="dxa"/>
          </w:tcPr>
          <w:p w14:paraId="6C48C605" w14:textId="07E292E6" w:rsidR="00463572" w:rsidRDefault="00D93A33" w:rsidP="00206838">
            <w:r>
              <w:t>edible oils and fats</w:t>
            </w:r>
          </w:p>
        </w:tc>
        <w:tc>
          <w:tcPr>
            <w:tcW w:w="5619" w:type="dxa"/>
          </w:tcPr>
          <w:p w14:paraId="3EE1960B" w14:textId="77777777" w:rsidR="00463572" w:rsidRDefault="00463572" w:rsidP="00206838"/>
        </w:tc>
      </w:tr>
      <w:tr w:rsidR="00463572" w14:paraId="06E8C8A0" w14:textId="77777777" w:rsidTr="007C3BDE">
        <w:tc>
          <w:tcPr>
            <w:tcW w:w="3397" w:type="dxa"/>
          </w:tcPr>
          <w:p w14:paraId="38FC3DA5" w14:textId="094E0354" w:rsidR="00463572" w:rsidRDefault="00D93A33" w:rsidP="00206838">
            <w:r>
              <w:t>glycerol</w:t>
            </w:r>
          </w:p>
        </w:tc>
        <w:tc>
          <w:tcPr>
            <w:tcW w:w="5619" w:type="dxa"/>
          </w:tcPr>
          <w:p w14:paraId="3FD5C4B9" w14:textId="77777777" w:rsidR="00463572" w:rsidRDefault="00463572" w:rsidP="00206838"/>
        </w:tc>
      </w:tr>
      <w:tr w:rsidR="00463572" w14:paraId="7B948825" w14:textId="77777777" w:rsidTr="007C3BDE">
        <w:tc>
          <w:tcPr>
            <w:tcW w:w="3397" w:type="dxa"/>
          </w:tcPr>
          <w:p w14:paraId="38611318" w14:textId="2A9E548E" w:rsidR="00463572" w:rsidRDefault="00D93A33" w:rsidP="00206838">
            <w:r>
              <w:t>triglycerides</w:t>
            </w:r>
          </w:p>
        </w:tc>
        <w:tc>
          <w:tcPr>
            <w:tcW w:w="5619" w:type="dxa"/>
          </w:tcPr>
          <w:p w14:paraId="7F264E3D" w14:textId="77777777" w:rsidR="00463572" w:rsidRDefault="00463572" w:rsidP="00206838"/>
        </w:tc>
      </w:tr>
      <w:tr w:rsidR="00463572" w14:paraId="2B50C776" w14:textId="77777777" w:rsidTr="007C3BDE">
        <w:tc>
          <w:tcPr>
            <w:tcW w:w="3397" w:type="dxa"/>
          </w:tcPr>
          <w:p w14:paraId="4376367D" w14:textId="3E79164B" w:rsidR="00463572" w:rsidRDefault="00587E37" w:rsidP="00206838">
            <w:r>
              <w:t>degree of unsaturation</w:t>
            </w:r>
          </w:p>
        </w:tc>
        <w:tc>
          <w:tcPr>
            <w:tcW w:w="5619" w:type="dxa"/>
          </w:tcPr>
          <w:p w14:paraId="2915259D" w14:textId="77777777" w:rsidR="00463572" w:rsidRDefault="00463572" w:rsidP="00206838"/>
        </w:tc>
      </w:tr>
      <w:tr w:rsidR="00463572" w14:paraId="08086D63" w14:textId="77777777" w:rsidTr="007C3BDE">
        <w:tc>
          <w:tcPr>
            <w:tcW w:w="3397" w:type="dxa"/>
          </w:tcPr>
          <w:p w14:paraId="03E8C8CB" w14:textId="3DE2F04E" w:rsidR="00463572" w:rsidRDefault="00587E37" w:rsidP="00206838">
            <w:r>
              <w:t>hydrogenation</w:t>
            </w:r>
          </w:p>
        </w:tc>
        <w:tc>
          <w:tcPr>
            <w:tcW w:w="5619" w:type="dxa"/>
          </w:tcPr>
          <w:p w14:paraId="146BD649" w14:textId="77777777" w:rsidR="00463572" w:rsidRDefault="00463572" w:rsidP="00206838"/>
        </w:tc>
      </w:tr>
      <w:tr w:rsidR="00463572" w14:paraId="4C1FABDC" w14:textId="77777777" w:rsidTr="007C3BDE">
        <w:tc>
          <w:tcPr>
            <w:tcW w:w="3397" w:type="dxa"/>
          </w:tcPr>
          <w:p w14:paraId="3962FC67" w14:textId="1090A3CC" w:rsidR="00463572" w:rsidRDefault="00587E37" w:rsidP="00206838">
            <w:r>
              <w:t>hydrophilic</w:t>
            </w:r>
          </w:p>
        </w:tc>
        <w:tc>
          <w:tcPr>
            <w:tcW w:w="5619" w:type="dxa"/>
          </w:tcPr>
          <w:p w14:paraId="2579C8F8" w14:textId="77777777" w:rsidR="00463572" w:rsidRDefault="00463572" w:rsidP="00206838"/>
        </w:tc>
      </w:tr>
      <w:tr w:rsidR="00463572" w14:paraId="5BFD6DE6" w14:textId="77777777" w:rsidTr="007C3BDE">
        <w:tc>
          <w:tcPr>
            <w:tcW w:w="3397" w:type="dxa"/>
          </w:tcPr>
          <w:p w14:paraId="77CEFF10" w14:textId="2CAA997E" w:rsidR="00463572" w:rsidRDefault="00587E37" w:rsidP="00206838">
            <w:r>
              <w:t>hydrophobic</w:t>
            </w:r>
          </w:p>
        </w:tc>
        <w:tc>
          <w:tcPr>
            <w:tcW w:w="5619" w:type="dxa"/>
          </w:tcPr>
          <w:p w14:paraId="5B1BFE73" w14:textId="77777777" w:rsidR="00463572" w:rsidRDefault="00463572" w:rsidP="00206838"/>
        </w:tc>
      </w:tr>
      <w:tr w:rsidR="00463572" w14:paraId="7B0D9372" w14:textId="77777777" w:rsidTr="007C3BDE">
        <w:tc>
          <w:tcPr>
            <w:tcW w:w="3397" w:type="dxa"/>
          </w:tcPr>
          <w:p w14:paraId="21A9E72A" w14:textId="1F644A64" w:rsidR="00463572" w:rsidRDefault="004B1A78" w:rsidP="00206838">
            <w:r>
              <w:lastRenderedPageBreak/>
              <w:t>micelles</w:t>
            </w:r>
          </w:p>
        </w:tc>
        <w:tc>
          <w:tcPr>
            <w:tcW w:w="5619" w:type="dxa"/>
          </w:tcPr>
          <w:p w14:paraId="0E15F2BA" w14:textId="77777777" w:rsidR="00463572" w:rsidRDefault="00463572" w:rsidP="00206838"/>
        </w:tc>
      </w:tr>
      <w:tr w:rsidR="00463572" w14:paraId="4D91FE58" w14:textId="77777777" w:rsidTr="007C3BDE">
        <w:tc>
          <w:tcPr>
            <w:tcW w:w="3397" w:type="dxa"/>
          </w:tcPr>
          <w:p w14:paraId="422A9955" w14:textId="2A6BD96C" w:rsidR="00463572" w:rsidRDefault="00163B24" w:rsidP="00206838">
            <w:r>
              <w:t>proteins</w:t>
            </w:r>
          </w:p>
        </w:tc>
        <w:tc>
          <w:tcPr>
            <w:tcW w:w="5619" w:type="dxa"/>
          </w:tcPr>
          <w:p w14:paraId="77492EB6" w14:textId="77777777" w:rsidR="00463572" w:rsidRDefault="00463572" w:rsidP="00206838"/>
        </w:tc>
      </w:tr>
      <w:tr w:rsidR="00163B24" w14:paraId="52A91779" w14:textId="77777777" w:rsidTr="007C3BDE">
        <w:tc>
          <w:tcPr>
            <w:tcW w:w="3397" w:type="dxa"/>
          </w:tcPr>
          <w:p w14:paraId="312792EA" w14:textId="68F03F45" w:rsidR="00163B24" w:rsidRDefault="00163B24" w:rsidP="00206838">
            <w:r>
              <w:t>amino acids</w:t>
            </w:r>
          </w:p>
        </w:tc>
        <w:tc>
          <w:tcPr>
            <w:tcW w:w="5619" w:type="dxa"/>
          </w:tcPr>
          <w:p w14:paraId="563BE410" w14:textId="77777777" w:rsidR="00163B24" w:rsidRDefault="00163B24" w:rsidP="00206838"/>
        </w:tc>
      </w:tr>
      <w:tr w:rsidR="00163B24" w14:paraId="3D35FEB6" w14:textId="77777777" w:rsidTr="007C3BDE">
        <w:tc>
          <w:tcPr>
            <w:tcW w:w="3397" w:type="dxa"/>
          </w:tcPr>
          <w:p w14:paraId="39AE1034" w14:textId="0C9F8A19" w:rsidR="00163B24" w:rsidRDefault="00163B24" w:rsidP="00206838">
            <w:r>
              <w:t>self-ionise</w:t>
            </w:r>
          </w:p>
        </w:tc>
        <w:tc>
          <w:tcPr>
            <w:tcW w:w="5619" w:type="dxa"/>
          </w:tcPr>
          <w:p w14:paraId="65B072EE" w14:textId="77777777" w:rsidR="00163B24" w:rsidRDefault="00163B24" w:rsidP="00206838"/>
        </w:tc>
      </w:tr>
      <w:tr w:rsidR="00163B24" w14:paraId="181B5ACE" w14:textId="77777777" w:rsidTr="007C3BDE">
        <w:tc>
          <w:tcPr>
            <w:tcW w:w="3397" w:type="dxa"/>
          </w:tcPr>
          <w:p w14:paraId="0226A784" w14:textId="19565637" w:rsidR="00163B24" w:rsidRDefault="00163B24" w:rsidP="00206838">
            <w:r>
              <w:t>‘peptide links’</w:t>
            </w:r>
          </w:p>
        </w:tc>
        <w:tc>
          <w:tcPr>
            <w:tcW w:w="5619" w:type="dxa"/>
          </w:tcPr>
          <w:p w14:paraId="1FF51460" w14:textId="77777777" w:rsidR="00163B24" w:rsidRDefault="00163B24" w:rsidP="00206838"/>
        </w:tc>
      </w:tr>
      <w:tr w:rsidR="00163B24" w14:paraId="0A095DD5" w14:textId="77777777" w:rsidTr="007C3BDE">
        <w:tc>
          <w:tcPr>
            <w:tcW w:w="3397" w:type="dxa"/>
          </w:tcPr>
          <w:p w14:paraId="2FB52D29" w14:textId="4B25ED11" w:rsidR="00163B24" w:rsidRDefault="00163B24" w:rsidP="00206838">
            <w:r>
              <w:t>spatial arrangement</w:t>
            </w:r>
          </w:p>
        </w:tc>
        <w:tc>
          <w:tcPr>
            <w:tcW w:w="5619" w:type="dxa"/>
          </w:tcPr>
          <w:p w14:paraId="54924261" w14:textId="77777777" w:rsidR="00163B24" w:rsidRDefault="00163B24" w:rsidP="00206838"/>
        </w:tc>
      </w:tr>
      <w:tr w:rsidR="00163B24" w14:paraId="33F86D96" w14:textId="77777777" w:rsidTr="007C3BDE">
        <w:tc>
          <w:tcPr>
            <w:tcW w:w="3397" w:type="dxa"/>
          </w:tcPr>
          <w:p w14:paraId="218ACF05" w14:textId="39D95C78" w:rsidR="00163B24" w:rsidRDefault="00163B24" w:rsidP="00206838">
            <w:r>
              <w:t>biological function</w:t>
            </w:r>
          </w:p>
        </w:tc>
        <w:tc>
          <w:tcPr>
            <w:tcW w:w="5619" w:type="dxa"/>
          </w:tcPr>
          <w:p w14:paraId="6534C1B7" w14:textId="77777777" w:rsidR="00163B24" w:rsidRDefault="00163B24" w:rsidP="00206838"/>
        </w:tc>
      </w:tr>
      <w:tr w:rsidR="00163B24" w14:paraId="75B5EE19" w14:textId="77777777" w:rsidTr="007C3BDE">
        <w:tc>
          <w:tcPr>
            <w:tcW w:w="3397" w:type="dxa"/>
          </w:tcPr>
          <w:p w14:paraId="600C27FB" w14:textId="3E3DAA7F" w:rsidR="00163B24" w:rsidRDefault="00527EE3" w:rsidP="00206838">
            <w:r>
              <w:t>photosynthesis</w:t>
            </w:r>
          </w:p>
        </w:tc>
        <w:tc>
          <w:tcPr>
            <w:tcW w:w="5619" w:type="dxa"/>
          </w:tcPr>
          <w:p w14:paraId="4D66A432" w14:textId="77777777" w:rsidR="00163B24" w:rsidRDefault="00163B24" w:rsidP="00206838"/>
        </w:tc>
      </w:tr>
      <w:tr w:rsidR="00163B24" w14:paraId="0B8E1FB8" w14:textId="77777777" w:rsidTr="007C3BDE">
        <w:tc>
          <w:tcPr>
            <w:tcW w:w="3397" w:type="dxa"/>
          </w:tcPr>
          <w:p w14:paraId="304D250A" w14:textId="1248F70D" w:rsidR="00163B24" w:rsidRDefault="00527EE3" w:rsidP="00206838">
            <w:r>
              <w:t>respiration</w:t>
            </w:r>
          </w:p>
        </w:tc>
        <w:tc>
          <w:tcPr>
            <w:tcW w:w="5619" w:type="dxa"/>
          </w:tcPr>
          <w:p w14:paraId="1A92C4A1" w14:textId="77777777" w:rsidR="00163B24" w:rsidRDefault="00163B24" w:rsidP="00206838"/>
        </w:tc>
      </w:tr>
      <w:tr w:rsidR="00163B24" w14:paraId="25359204" w14:textId="77777777" w:rsidTr="007C3BDE">
        <w:tc>
          <w:tcPr>
            <w:tcW w:w="3397" w:type="dxa"/>
          </w:tcPr>
          <w:p w14:paraId="4040ABB4" w14:textId="5A539AEF" w:rsidR="00163B24" w:rsidRDefault="00527EE3" w:rsidP="00206838">
            <w:r>
              <w:t>aerobic</w:t>
            </w:r>
          </w:p>
        </w:tc>
        <w:tc>
          <w:tcPr>
            <w:tcW w:w="5619" w:type="dxa"/>
          </w:tcPr>
          <w:p w14:paraId="0C07E053" w14:textId="77777777" w:rsidR="00163B24" w:rsidRDefault="00163B24" w:rsidP="00206838"/>
        </w:tc>
      </w:tr>
      <w:tr w:rsidR="00163B24" w14:paraId="41B13B18" w14:textId="77777777" w:rsidTr="007C3BDE">
        <w:tc>
          <w:tcPr>
            <w:tcW w:w="3397" w:type="dxa"/>
          </w:tcPr>
          <w:p w14:paraId="61FDBCAD" w14:textId="00D13408" w:rsidR="00163B24" w:rsidRDefault="00527EE3" w:rsidP="00206838">
            <w:r>
              <w:t>fossil fuel</w:t>
            </w:r>
          </w:p>
        </w:tc>
        <w:tc>
          <w:tcPr>
            <w:tcW w:w="5619" w:type="dxa"/>
          </w:tcPr>
          <w:p w14:paraId="5E3C12FC" w14:textId="77777777" w:rsidR="00163B24" w:rsidRDefault="00163B24" w:rsidP="00206838"/>
        </w:tc>
      </w:tr>
      <w:tr w:rsidR="00163B24" w14:paraId="10A2DC0E" w14:textId="77777777" w:rsidTr="007C3BDE">
        <w:tc>
          <w:tcPr>
            <w:tcW w:w="3397" w:type="dxa"/>
          </w:tcPr>
          <w:p w14:paraId="0367BDDE" w14:textId="5E5B5C4E" w:rsidR="00163B24" w:rsidRDefault="00527EE3" w:rsidP="00206838">
            <w:r>
              <w:t>anaerobic</w:t>
            </w:r>
          </w:p>
        </w:tc>
        <w:tc>
          <w:tcPr>
            <w:tcW w:w="5619" w:type="dxa"/>
          </w:tcPr>
          <w:p w14:paraId="3DEB8D91" w14:textId="77777777" w:rsidR="00163B24" w:rsidRDefault="00163B24" w:rsidP="00206838"/>
        </w:tc>
      </w:tr>
      <w:tr w:rsidR="00463572" w14:paraId="41226173" w14:textId="77777777" w:rsidTr="007C3BDE">
        <w:tc>
          <w:tcPr>
            <w:tcW w:w="3397" w:type="dxa"/>
          </w:tcPr>
          <w:p w14:paraId="6C56829B" w14:textId="16CD319B" w:rsidR="00463572" w:rsidRDefault="00527EE3" w:rsidP="00206838">
            <w:r>
              <w:t>decomposition</w:t>
            </w:r>
          </w:p>
        </w:tc>
        <w:tc>
          <w:tcPr>
            <w:tcW w:w="5619" w:type="dxa"/>
          </w:tcPr>
          <w:p w14:paraId="4DDD62C1" w14:textId="77777777" w:rsidR="00463572" w:rsidRDefault="00463572" w:rsidP="00206838"/>
        </w:tc>
      </w:tr>
      <w:tr w:rsidR="00527EE3" w14:paraId="0CAF4619" w14:textId="77777777" w:rsidTr="007C3BDE">
        <w:tc>
          <w:tcPr>
            <w:tcW w:w="3397" w:type="dxa"/>
          </w:tcPr>
          <w:p w14:paraId="26DE9ADD" w14:textId="65AE94EF" w:rsidR="00527EE3" w:rsidRDefault="00F7779D" w:rsidP="00206838">
            <w:r>
              <w:t>renewable</w:t>
            </w:r>
          </w:p>
        </w:tc>
        <w:tc>
          <w:tcPr>
            <w:tcW w:w="5619" w:type="dxa"/>
          </w:tcPr>
          <w:p w14:paraId="44E7D3A5" w14:textId="77777777" w:rsidR="00527EE3" w:rsidRDefault="00527EE3" w:rsidP="00206838"/>
        </w:tc>
      </w:tr>
      <w:tr w:rsidR="00527EE3" w14:paraId="3B0496E8" w14:textId="77777777" w:rsidTr="007C3BDE">
        <w:tc>
          <w:tcPr>
            <w:tcW w:w="3397" w:type="dxa"/>
          </w:tcPr>
          <w:p w14:paraId="4060F020" w14:textId="48443629" w:rsidR="00527EE3" w:rsidRDefault="00F7779D" w:rsidP="00206838">
            <w:r>
              <w:t>carbon-based fuel</w:t>
            </w:r>
          </w:p>
        </w:tc>
        <w:tc>
          <w:tcPr>
            <w:tcW w:w="5619" w:type="dxa"/>
          </w:tcPr>
          <w:p w14:paraId="61E8CCC5" w14:textId="77777777" w:rsidR="00527EE3" w:rsidRDefault="00527EE3" w:rsidP="00206838"/>
        </w:tc>
      </w:tr>
      <w:tr w:rsidR="00527EE3" w14:paraId="5E6C7EF3" w14:textId="77777777" w:rsidTr="007C3BDE">
        <w:tc>
          <w:tcPr>
            <w:tcW w:w="3397" w:type="dxa"/>
          </w:tcPr>
          <w:p w14:paraId="4ECBDF0C" w14:textId="0E422118" w:rsidR="00527EE3" w:rsidRDefault="00F7779D" w:rsidP="00206838">
            <w:r>
              <w:t>feedstock</w:t>
            </w:r>
          </w:p>
        </w:tc>
        <w:tc>
          <w:tcPr>
            <w:tcW w:w="5619" w:type="dxa"/>
          </w:tcPr>
          <w:p w14:paraId="7E38A706" w14:textId="77777777" w:rsidR="00527EE3" w:rsidRDefault="00527EE3" w:rsidP="00206838"/>
        </w:tc>
      </w:tr>
      <w:tr w:rsidR="00527EE3" w14:paraId="2D0D2D71" w14:textId="77777777" w:rsidTr="007C3BDE">
        <w:tc>
          <w:tcPr>
            <w:tcW w:w="3397" w:type="dxa"/>
          </w:tcPr>
          <w:p w14:paraId="2E97FA87" w14:textId="6F82D836" w:rsidR="00527EE3" w:rsidRDefault="00F7779D" w:rsidP="00206838">
            <w:r>
              <w:t>biofuel</w:t>
            </w:r>
          </w:p>
        </w:tc>
        <w:tc>
          <w:tcPr>
            <w:tcW w:w="5619" w:type="dxa"/>
          </w:tcPr>
          <w:p w14:paraId="1772E022" w14:textId="77777777" w:rsidR="00527EE3" w:rsidRDefault="00527EE3" w:rsidP="00206838"/>
        </w:tc>
      </w:tr>
      <w:tr w:rsidR="00527EE3" w14:paraId="16D57599" w14:textId="77777777" w:rsidTr="007C3BDE">
        <w:tc>
          <w:tcPr>
            <w:tcW w:w="3397" w:type="dxa"/>
          </w:tcPr>
          <w:p w14:paraId="18517337" w14:textId="5C45879D" w:rsidR="00527EE3" w:rsidRDefault="00F7779D" w:rsidP="00206838">
            <w:r>
              <w:t>complete/incomplete combustion</w:t>
            </w:r>
          </w:p>
        </w:tc>
        <w:tc>
          <w:tcPr>
            <w:tcW w:w="5619" w:type="dxa"/>
          </w:tcPr>
          <w:p w14:paraId="07BDC905" w14:textId="77777777" w:rsidR="00527EE3" w:rsidRDefault="00527EE3" w:rsidP="00206838"/>
        </w:tc>
      </w:tr>
      <w:tr w:rsidR="00527EE3" w14:paraId="64EBFDCE" w14:textId="77777777" w:rsidTr="007C3BDE">
        <w:tc>
          <w:tcPr>
            <w:tcW w:w="3397" w:type="dxa"/>
          </w:tcPr>
          <w:p w14:paraId="4168E5C4" w14:textId="18C27EDF" w:rsidR="00527EE3" w:rsidRDefault="007C3BDE" w:rsidP="00206838">
            <w:r>
              <w:t>enthalpy of combustion</w:t>
            </w:r>
          </w:p>
        </w:tc>
        <w:tc>
          <w:tcPr>
            <w:tcW w:w="5619" w:type="dxa"/>
          </w:tcPr>
          <w:p w14:paraId="704367A4" w14:textId="77777777" w:rsidR="00527EE3" w:rsidRDefault="00527EE3" w:rsidP="00206838"/>
        </w:tc>
      </w:tr>
      <w:tr w:rsidR="00527EE3" w14:paraId="6EF1FD1D" w14:textId="77777777" w:rsidTr="007C3BDE">
        <w:tc>
          <w:tcPr>
            <w:tcW w:w="3397" w:type="dxa"/>
          </w:tcPr>
          <w:p w14:paraId="3E5A36A7" w14:textId="73ACFC4A" w:rsidR="00527EE3" w:rsidRDefault="007C3BDE" w:rsidP="00206838">
            <w:r>
              <w:t>thermochemical</w:t>
            </w:r>
          </w:p>
        </w:tc>
        <w:tc>
          <w:tcPr>
            <w:tcW w:w="5619" w:type="dxa"/>
          </w:tcPr>
          <w:p w14:paraId="25EF7897" w14:textId="77777777" w:rsidR="00527EE3" w:rsidRDefault="00527EE3" w:rsidP="00206838"/>
        </w:tc>
      </w:tr>
      <w:tr w:rsidR="00527EE3" w14:paraId="53BB5725" w14:textId="77777777" w:rsidTr="007C3BDE">
        <w:tc>
          <w:tcPr>
            <w:tcW w:w="3397" w:type="dxa"/>
          </w:tcPr>
          <w:p w14:paraId="2A642E6C" w14:textId="0F411B93" w:rsidR="00527EE3" w:rsidRDefault="007C3BDE" w:rsidP="00206838">
            <w:r>
              <w:t>fuels</w:t>
            </w:r>
          </w:p>
        </w:tc>
        <w:tc>
          <w:tcPr>
            <w:tcW w:w="5619" w:type="dxa"/>
          </w:tcPr>
          <w:p w14:paraId="6055B987" w14:textId="77777777" w:rsidR="00527EE3" w:rsidRDefault="00527EE3" w:rsidP="00206838"/>
        </w:tc>
      </w:tr>
      <w:tr w:rsidR="00527EE3" w14:paraId="145195AD" w14:textId="77777777" w:rsidTr="007C3BDE">
        <w:tc>
          <w:tcPr>
            <w:tcW w:w="3397" w:type="dxa"/>
          </w:tcPr>
          <w:p w14:paraId="0F97B0E8" w14:textId="7C89D9B7" w:rsidR="00527EE3" w:rsidRDefault="007C3BDE" w:rsidP="00206838">
            <w:r>
              <w:t>heat evolved</w:t>
            </w:r>
          </w:p>
        </w:tc>
        <w:tc>
          <w:tcPr>
            <w:tcW w:w="5619" w:type="dxa"/>
          </w:tcPr>
          <w:p w14:paraId="496A7685" w14:textId="77777777" w:rsidR="00527EE3" w:rsidRDefault="00527EE3" w:rsidP="00206838"/>
        </w:tc>
      </w:tr>
      <w:tr w:rsidR="007C3BDE" w14:paraId="208869B8" w14:textId="77777777" w:rsidTr="007C3BDE">
        <w:tc>
          <w:tcPr>
            <w:tcW w:w="3397" w:type="dxa"/>
          </w:tcPr>
          <w:p w14:paraId="040B8CFC" w14:textId="74526D70" w:rsidR="007C3BDE" w:rsidRDefault="007C3BDE" w:rsidP="00206838">
            <w:r>
              <w:t>steam turbines</w:t>
            </w:r>
          </w:p>
        </w:tc>
        <w:tc>
          <w:tcPr>
            <w:tcW w:w="5619" w:type="dxa"/>
          </w:tcPr>
          <w:p w14:paraId="4A2C4CBA" w14:textId="77777777" w:rsidR="007C3BDE" w:rsidRDefault="007C3BDE" w:rsidP="00206838"/>
        </w:tc>
      </w:tr>
      <w:tr w:rsidR="007C3BDE" w14:paraId="74EAF6DB" w14:textId="77777777" w:rsidTr="007C3BDE">
        <w:tc>
          <w:tcPr>
            <w:tcW w:w="3397" w:type="dxa"/>
          </w:tcPr>
          <w:p w14:paraId="4AE4D59A" w14:textId="19307799" w:rsidR="007C3BDE" w:rsidRDefault="007C3BDE" w:rsidP="00206838">
            <w:r>
              <w:t>photovoltaic cells</w:t>
            </w:r>
          </w:p>
        </w:tc>
        <w:tc>
          <w:tcPr>
            <w:tcW w:w="5619" w:type="dxa"/>
          </w:tcPr>
          <w:p w14:paraId="47E3456B" w14:textId="77777777" w:rsidR="007C3BDE" w:rsidRDefault="007C3BDE" w:rsidP="00206838"/>
        </w:tc>
      </w:tr>
      <w:tr w:rsidR="007C3BDE" w14:paraId="509AA075" w14:textId="77777777" w:rsidTr="007C3BDE">
        <w:tc>
          <w:tcPr>
            <w:tcW w:w="3397" w:type="dxa"/>
          </w:tcPr>
          <w:p w14:paraId="1EB156C0" w14:textId="1CBAF47D" w:rsidR="007C3BDE" w:rsidRDefault="007C3BDE" w:rsidP="00206838">
            <w:r>
              <w:t>galvanic cells</w:t>
            </w:r>
          </w:p>
        </w:tc>
        <w:tc>
          <w:tcPr>
            <w:tcW w:w="5619" w:type="dxa"/>
          </w:tcPr>
          <w:p w14:paraId="1459B5A8" w14:textId="77777777" w:rsidR="007C3BDE" w:rsidRDefault="007C3BDE" w:rsidP="00206838"/>
        </w:tc>
      </w:tr>
      <w:tr w:rsidR="007C3BDE" w14:paraId="5DE349AA" w14:textId="77777777" w:rsidTr="007C3BDE">
        <w:tc>
          <w:tcPr>
            <w:tcW w:w="3397" w:type="dxa"/>
          </w:tcPr>
          <w:p w14:paraId="3F59904D" w14:textId="08F1B749" w:rsidR="007C3BDE" w:rsidRDefault="007C3BDE" w:rsidP="00206838">
            <w:r>
              <w:t>fuel cells</w:t>
            </w:r>
          </w:p>
        </w:tc>
        <w:tc>
          <w:tcPr>
            <w:tcW w:w="5619" w:type="dxa"/>
          </w:tcPr>
          <w:p w14:paraId="6A01B0AA" w14:textId="77777777" w:rsidR="007C3BDE" w:rsidRDefault="007C3BDE" w:rsidP="00206838"/>
        </w:tc>
      </w:tr>
      <w:tr w:rsidR="007C3BDE" w14:paraId="3E4BE4DA" w14:textId="77777777" w:rsidTr="007C3BDE">
        <w:tc>
          <w:tcPr>
            <w:tcW w:w="3397" w:type="dxa"/>
          </w:tcPr>
          <w:p w14:paraId="26AD762A" w14:textId="50062A35" w:rsidR="007C3BDE" w:rsidRDefault="007C3BDE" w:rsidP="00206838">
            <w:r>
              <w:t>flow cells</w:t>
            </w:r>
          </w:p>
        </w:tc>
        <w:tc>
          <w:tcPr>
            <w:tcW w:w="5619" w:type="dxa"/>
          </w:tcPr>
          <w:p w14:paraId="679AF23C" w14:textId="77777777" w:rsidR="007C3BDE" w:rsidRDefault="007C3BDE" w:rsidP="00206838"/>
        </w:tc>
      </w:tr>
      <w:tr w:rsidR="007C3BDE" w14:paraId="18F28F26" w14:textId="77777777" w:rsidTr="007C3BDE">
        <w:tc>
          <w:tcPr>
            <w:tcW w:w="3397" w:type="dxa"/>
          </w:tcPr>
          <w:p w14:paraId="08639B17" w14:textId="7AB4EF2E" w:rsidR="007C3BDE" w:rsidRDefault="007C3BDE" w:rsidP="00206838">
            <w:r>
              <w:t>electrode</w:t>
            </w:r>
          </w:p>
        </w:tc>
        <w:tc>
          <w:tcPr>
            <w:tcW w:w="5619" w:type="dxa"/>
          </w:tcPr>
          <w:p w14:paraId="70416CA9" w14:textId="77777777" w:rsidR="007C3BDE" w:rsidRDefault="007C3BDE" w:rsidP="00206838"/>
        </w:tc>
      </w:tr>
      <w:tr w:rsidR="007C3BDE" w14:paraId="5E988794" w14:textId="77777777" w:rsidTr="007C3BDE">
        <w:tc>
          <w:tcPr>
            <w:tcW w:w="3397" w:type="dxa"/>
          </w:tcPr>
          <w:p w14:paraId="34B11A43" w14:textId="656D0113" w:rsidR="007C3BDE" w:rsidRDefault="007C3BDE" w:rsidP="00206838">
            <w:r>
              <w:t>anode</w:t>
            </w:r>
          </w:p>
        </w:tc>
        <w:tc>
          <w:tcPr>
            <w:tcW w:w="5619" w:type="dxa"/>
          </w:tcPr>
          <w:p w14:paraId="09495D9A" w14:textId="77777777" w:rsidR="007C3BDE" w:rsidRDefault="007C3BDE" w:rsidP="00206838"/>
        </w:tc>
      </w:tr>
      <w:tr w:rsidR="007C3BDE" w14:paraId="30EE221B" w14:textId="77777777" w:rsidTr="007C3BDE">
        <w:tc>
          <w:tcPr>
            <w:tcW w:w="3397" w:type="dxa"/>
          </w:tcPr>
          <w:p w14:paraId="73D375C8" w14:textId="10BEDB8F" w:rsidR="007C3BDE" w:rsidRDefault="007C3BDE" w:rsidP="00206838">
            <w:r>
              <w:t>cathode</w:t>
            </w:r>
          </w:p>
        </w:tc>
        <w:tc>
          <w:tcPr>
            <w:tcW w:w="5619" w:type="dxa"/>
          </w:tcPr>
          <w:p w14:paraId="125A6555" w14:textId="77777777" w:rsidR="007C3BDE" w:rsidRDefault="007C3BDE" w:rsidP="00206838"/>
        </w:tc>
      </w:tr>
      <w:tr w:rsidR="007C3BDE" w14:paraId="25284751" w14:textId="77777777" w:rsidTr="007C3BDE">
        <w:tc>
          <w:tcPr>
            <w:tcW w:w="3397" w:type="dxa"/>
          </w:tcPr>
          <w:p w14:paraId="37DF1C68" w14:textId="573EF89C" w:rsidR="007C3BDE" w:rsidRDefault="00CE068E" w:rsidP="00206838">
            <w:r>
              <w:t>suspended</w:t>
            </w:r>
          </w:p>
        </w:tc>
        <w:tc>
          <w:tcPr>
            <w:tcW w:w="5619" w:type="dxa"/>
          </w:tcPr>
          <w:p w14:paraId="055190AF" w14:textId="77777777" w:rsidR="007C3BDE" w:rsidRDefault="007C3BDE" w:rsidP="00206838"/>
        </w:tc>
      </w:tr>
      <w:tr w:rsidR="007C3BDE" w14:paraId="5B01D439" w14:textId="77777777" w:rsidTr="007C3BDE">
        <w:tc>
          <w:tcPr>
            <w:tcW w:w="3397" w:type="dxa"/>
          </w:tcPr>
          <w:p w14:paraId="313680A2" w14:textId="1DE82B21" w:rsidR="007C3BDE" w:rsidRDefault="00CE068E" w:rsidP="00206838">
            <w:r>
              <w:t>flocculation</w:t>
            </w:r>
          </w:p>
        </w:tc>
        <w:tc>
          <w:tcPr>
            <w:tcW w:w="5619" w:type="dxa"/>
          </w:tcPr>
          <w:p w14:paraId="12F1A2DE" w14:textId="77777777" w:rsidR="007C3BDE" w:rsidRDefault="007C3BDE" w:rsidP="00206838"/>
        </w:tc>
      </w:tr>
      <w:tr w:rsidR="007C3BDE" w14:paraId="3F90B7E7" w14:textId="77777777" w:rsidTr="007C3BDE">
        <w:tc>
          <w:tcPr>
            <w:tcW w:w="3397" w:type="dxa"/>
          </w:tcPr>
          <w:p w14:paraId="16181BFB" w14:textId="6B29A606" w:rsidR="007C3BDE" w:rsidRDefault="00CE068E" w:rsidP="00206838">
            <w:r>
              <w:t>sedimentation</w:t>
            </w:r>
          </w:p>
        </w:tc>
        <w:tc>
          <w:tcPr>
            <w:tcW w:w="5619" w:type="dxa"/>
          </w:tcPr>
          <w:p w14:paraId="35F62907" w14:textId="77777777" w:rsidR="007C3BDE" w:rsidRDefault="007C3BDE" w:rsidP="00206838"/>
        </w:tc>
      </w:tr>
      <w:tr w:rsidR="007C3BDE" w14:paraId="2284430F" w14:textId="77777777" w:rsidTr="007C3BDE">
        <w:tc>
          <w:tcPr>
            <w:tcW w:w="3397" w:type="dxa"/>
          </w:tcPr>
          <w:p w14:paraId="132A4FCC" w14:textId="7C55CDA5" w:rsidR="007C3BDE" w:rsidRDefault="00CE068E" w:rsidP="00206838">
            <w:r>
              <w:t>filtration</w:t>
            </w:r>
          </w:p>
        </w:tc>
        <w:tc>
          <w:tcPr>
            <w:tcW w:w="5619" w:type="dxa"/>
          </w:tcPr>
          <w:p w14:paraId="59440BC4" w14:textId="77777777" w:rsidR="007C3BDE" w:rsidRDefault="007C3BDE" w:rsidP="00206838"/>
        </w:tc>
      </w:tr>
      <w:tr w:rsidR="007C3BDE" w14:paraId="601E566F" w14:textId="77777777" w:rsidTr="007C3BDE">
        <w:tc>
          <w:tcPr>
            <w:tcW w:w="3397" w:type="dxa"/>
          </w:tcPr>
          <w:p w14:paraId="686DF99F" w14:textId="7826B79F" w:rsidR="007C3BDE" w:rsidRDefault="00CE068E" w:rsidP="00206838">
            <w:r>
              <w:t>silicate</w:t>
            </w:r>
          </w:p>
        </w:tc>
        <w:tc>
          <w:tcPr>
            <w:tcW w:w="5619" w:type="dxa"/>
          </w:tcPr>
          <w:p w14:paraId="5E0E27EB" w14:textId="77777777" w:rsidR="007C3BDE" w:rsidRDefault="007C3BDE" w:rsidP="00206838"/>
        </w:tc>
      </w:tr>
      <w:tr w:rsidR="007C3BDE" w14:paraId="2C14D441" w14:textId="77777777" w:rsidTr="007C3BDE">
        <w:tc>
          <w:tcPr>
            <w:tcW w:w="3397" w:type="dxa"/>
          </w:tcPr>
          <w:p w14:paraId="00A63FA1" w14:textId="1F22DA27" w:rsidR="007C3BDE" w:rsidRDefault="00CE068E" w:rsidP="00206838">
            <w:r>
              <w:t>aluminosilicate</w:t>
            </w:r>
          </w:p>
        </w:tc>
        <w:tc>
          <w:tcPr>
            <w:tcW w:w="5619" w:type="dxa"/>
          </w:tcPr>
          <w:p w14:paraId="04E3A3F0" w14:textId="77777777" w:rsidR="007C3BDE" w:rsidRDefault="007C3BDE" w:rsidP="00206838"/>
        </w:tc>
      </w:tr>
      <w:tr w:rsidR="007C3BDE" w14:paraId="47BA80D5" w14:textId="77777777" w:rsidTr="007C3BDE">
        <w:tc>
          <w:tcPr>
            <w:tcW w:w="3397" w:type="dxa"/>
          </w:tcPr>
          <w:p w14:paraId="43F7ED36" w14:textId="22DBEB87" w:rsidR="007C3BDE" w:rsidRDefault="00892015" w:rsidP="00206838">
            <w:r>
              <w:t>precipitate</w:t>
            </w:r>
          </w:p>
        </w:tc>
        <w:tc>
          <w:tcPr>
            <w:tcW w:w="5619" w:type="dxa"/>
          </w:tcPr>
          <w:p w14:paraId="195407C3" w14:textId="77777777" w:rsidR="007C3BDE" w:rsidRDefault="007C3BDE" w:rsidP="00206838"/>
        </w:tc>
      </w:tr>
      <w:tr w:rsidR="007C3BDE" w14:paraId="4965181C" w14:textId="77777777" w:rsidTr="007C3BDE">
        <w:tc>
          <w:tcPr>
            <w:tcW w:w="3397" w:type="dxa"/>
          </w:tcPr>
          <w:p w14:paraId="30A7A1EF" w14:textId="09BF714E" w:rsidR="007C3BDE" w:rsidRDefault="00892015" w:rsidP="00206838">
            <w:r>
              <w:t>zeolite</w:t>
            </w:r>
          </w:p>
        </w:tc>
        <w:tc>
          <w:tcPr>
            <w:tcW w:w="5619" w:type="dxa"/>
          </w:tcPr>
          <w:p w14:paraId="29FC26B1" w14:textId="77777777" w:rsidR="007C3BDE" w:rsidRDefault="007C3BDE" w:rsidP="00206838"/>
        </w:tc>
      </w:tr>
      <w:tr w:rsidR="007C3BDE" w14:paraId="78F145D6" w14:textId="77777777" w:rsidTr="007C3BDE">
        <w:tc>
          <w:tcPr>
            <w:tcW w:w="3397" w:type="dxa"/>
          </w:tcPr>
          <w:p w14:paraId="3F3B26B1" w14:textId="61C0F5FD" w:rsidR="007C3BDE" w:rsidRDefault="00892015" w:rsidP="00206838">
            <w:r>
              <w:t>water softener</w:t>
            </w:r>
          </w:p>
        </w:tc>
        <w:tc>
          <w:tcPr>
            <w:tcW w:w="5619" w:type="dxa"/>
          </w:tcPr>
          <w:p w14:paraId="5B481F9A" w14:textId="77777777" w:rsidR="007C3BDE" w:rsidRDefault="007C3BDE" w:rsidP="00206838"/>
        </w:tc>
      </w:tr>
      <w:tr w:rsidR="007C3BDE" w14:paraId="21A37C00" w14:textId="77777777" w:rsidTr="007C3BDE">
        <w:tc>
          <w:tcPr>
            <w:tcW w:w="3397" w:type="dxa"/>
          </w:tcPr>
          <w:p w14:paraId="6172205F" w14:textId="4FC8843B" w:rsidR="007C3BDE" w:rsidRDefault="00892015" w:rsidP="00206838">
            <w:r>
              <w:t>reverse osmosis</w:t>
            </w:r>
          </w:p>
        </w:tc>
        <w:tc>
          <w:tcPr>
            <w:tcW w:w="5619" w:type="dxa"/>
          </w:tcPr>
          <w:p w14:paraId="7250D25F" w14:textId="77777777" w:rsidR="007C3BDE" w:rsidRDefault="007C3BDE" w:rsidP="00206838"/>
        </w:tc>
      </w:tr>
      <w:tr w:rsidR="007C3BDE" w14:paraId="2EF390AC" w14:textId="77777777" w:rsidTr="007C3BDE">
        <w:tc>
          <w:tcPr>
            <w:tcW w:w="3397" w:type="dxa"/>
          </w:tcPr>
          <w:p w14:paraId="04D2082F" w14:textId="7493F9E8" w:rsidR="007C3BDE" w:rsidRDefault="00892015" w:rsidP="00206838">
            <w:r>
              <w:t>semi-permeable membrane</w:t>
            </w:r>
          </w:p>
        </w:tc>
        <w:tc>
          <w:tcPr>
            <w:tcW w:w="5619" w:type="dxa"/>
          </w:tcPr>
          <w:p w14:paraId="08909D6A" w14:textId="77777777" w:rsidR="007C3BDE" w:rsidRDefault="007C3BDE" w:rsidP="00206838"/>
        </w:tc>
      </w:tr>
      <w:tr w:rsidR="007C3BDE" w14:paraId="44A3492C" w14:textId="77777777" w:rsidTr="007C3BDE">
        <w:tc>
          <w:tcPr>
            <w:tcW w:w="3397" w:type="dxa"/>
          </w:tcPr>
          <w:p w14:paraId="78E85FCA" w14:textId="096CDDBC" w:rsidR="007C3BDE" w:rsidRDefault="00892015" w:rsidP="00206838">
            <w:r>
              <w:t>potable</w:t>
            </w:r>
          </w:p>
        </w:tc>
        <w:tc>
          <w:tcPr>
            <w:tcW w:w="5619" w:type="dxa"/>
          </w:tcPr>
          <w:p w14:paraId="05AFCEF5" w14:textId="77777777" w:rsidR="007C3BDE" w:rsidRDefault="007C3BDE" w:rsidP="00206838"/>
        </w:tc>
      </w:tr>
      <w:tr w:rsidR="007C3BDE" w14:paraId="28C94C06" w14:textId="77777777" w:rsidTr="007C3BDE">
        <w:tc>
          <w:tcPr>
            <w:tcW w:w="3397" w:type="dxa"/>
          </w:tcPr>
          <w:p w14:paraId="1FB2ED87" w14:textId="6A768D2F" w:rsidR="007C3BDE" w:rsidRDefault="00892015" w:rsidP="00206838">
            <w:r>
              <w:t>saline</w:t>
            </w:r>
          </w:p>
        </w:tc>
        <w:tc>
          <w:tcPr>
            <w:tcW w:w="5619" w:type="dxa"/>
          </w:tcPr>
          <w:p w14:paraId="2E4F06EC" w14:textId="77777777" w:rsidR="007C3BDE" w:rsidRDefault="007C3BDE" w:rsidP="00206838"/>
        </w:tc>
      </w:tr>
      <w:tr w:rsidR="007C3BDE" w14:paraId="7319D2FF" w14:textId="77777777" w:rsidTr="007C3BDE">
        <w:tc>
          <w:tcPr>
            <w:tcW w:w="3397" w:type="dxa"/>
          </w:tcPr>
          <w:p w14:paraId="30F93A54" w14:textId="7418FD2E" w:rsidR="007C3BDE" w:rsidRDefault="00892015" w:rsidP="00206838">
            <w:r>
              <w:t>desalination</w:t>
            </w:r>
          </w:p>
        </w:tc>
        <w:tc>
          <w:tcPr>
            <w:tcW w:w="5619" w:type="dxa"/>
          </w:tcPr>
          <w:p w14:paraId="643F7FE1" w14:textId="77777777" w:rsidR="007C3BDE" w:rsidRDefault="007C3BDE" w:rsidP="00206838"/>
        </w:tc>
      </w:tr>
      <w:tr w:rsidR="007C3BDE" w14:paraId="6F8AEE08" w14:textId="77777777" w:rsidTr="007C3BDE">
        <w:tc>
          <w:tcPr>
            <w:tcW w:w="3397" w:type="dxa"/>
          </w:tcPr>
          <w:p w14:paraId="2BC494D1" w14:textId="22693205" w:rsidR="007C3BDE" w:rsidRDefault="00892015" w:rsidP="00206838">
            <w:r>
              <w:t>thermal distillation</w:t>
            </w:r>
          </w:p>
        </w:tc>
        <w:tc>
          <w:tcPr>
            <w:tcW w:w="5619" w:type="dxa"/>
          </w:tcPr>
          <w:p w14:paraId="2F8DD757" w14:textId="77777777" w:rsidR="007C3BDE" w:rsidRDefault="007C3BDE" w:rsidP="00206838"/>
        </w:tc>
      </w:tr>
      <w:tr w:rsidR="007C3BDE" w14:paraId="2B32503D" w14:textId="77777777" w:rsidTr="007C3BDE">
        <w:tc>
          <w:tcPr>
            <w:tcW w:w="3397" w:type="dxa"/>
          </w:tcPr>
          <w:p w14:paraId="585D874A" w14:textId="13D4AFB4" w:rsidR="007C3BDE" w:rsidRDefault="00907CD1" w:rsidP="00206838">
            <w:r>
              <w:t>hypochlorous acid</w:t>
            </w:r>
          </w:p>
        </w:tc>
        <w:tc>
          <w:tcPr>
            <w:tcW w:w="5619" w:type="dxa"/>
          </w:tcPr>
          <w:p w14:paraId="171C13DA" w14:textId="77777777" w:rsidR="007C3BDE" w:rsidRDefault="007C3BDE" w:rsidP="00206838"/>
        </w:tc>
      </w:tr>
      <w:tr w:rsidR="007C3BDE" w14:paraId="2D4E7EEB" w14:textId="77777777" w:rsidTr="007C3BDE">
        <w:tc>
          <w:tcPr>
            <w:tcW w:w="3397" w:type="dxa"/>
          </w:tcPr>
          <w:p w14:paraId="4263248D" w14:textId="1E0DE2C5" w:rsidR="007C3BDE" w:rsidRDefault="00907CD1" w:rsidP="00206838">
            <w:r>
              <w:t>chlorine</w:t>
            </w:r>
          </w:p>
        </w:tc>
        <w:tc>
          <w:tcPr>
            <w:tcW w:w="5619" w:type="dxa"/>
          </w:tcPr>
          <w:p w14:paraId="707E0338" w14:textId="77777777" w:rsidR="007C3BDE" w:rsidRDefault="007C3BDE" w:rsidP="00206838"/>
        </w:tc>
      </w:tr>
      <w:tr w:rsidR="00907CD1" w14:paraId="56AEDA6B" w14:textId="77777777" w:rsidTr="007C3BDE">
        <w:tc>
          <w:tcPr>
            <w:tcW w:w="3397" w:type="dxa"/>
          </w:tcPr>
          <w:p w14:paraId="488E6666" w14:textId="6A7E8695" w:rsidR="00907CD1" w:rsidRDefault="00907CD1" w:rsidP="00206838">
            <w:r>
              <w:t>hypochorites</w:t>
            </w:r>
          </w:p>
        </w:tc>
        <w:tc>
          <w:tcPr>
            <w:tcW w:w="5619" w:type="dxa"/>
          </w:tcPr>
          <w:p w14:paraId="19FB3F0F" w14:textId="77777777" w:rsidR="00907CD1" w:rsidRDefault="00907CD1" w:rsidP="00206838"/>
        </w:tc>
      </w:tr>
      <w:tr w:rsidR="00907CD1" w14:paraId="0E5FBBCE" w14:textId="77777777" w:rsidTr="007C3BDE">
        <w:tc>
          <w:tcPr>
            <w:tcW w:w="3397" w:type="dxa"/>
          </w:tcPr>
          <w:p w14:paraId="52F25D65" w14:textId="4B784BA0" w:rsidR="00907CD1" w:rsidRDefault="00907CD1" w:rsidP="00206838">
            <w:r>
              <w:t>water disinfection</w:t>
            </w:r>
          </w:p>
        </w:tc>
        <w:tc>
          <w:tcPr>
            <w:tcW w:w="5619" w:type="dxa"/>
          </w:tcPr>
          <w:p w14:paraId="36F5CA54" w14:textId="77777777" w:rsidR="00907CD1" w:rsidRDefault="00907CD1" w:rsidP="00206838"/>
        </w:tc>
      </w:tr>
      <w:tr w:rsidR="00907CD1" w14:paraId="7F2CBC47" w14:textId="77777777" w:rsidTr="007C3BDE">
        <w:tc>
          <w:tcPr>
            <w:tcW w:w="3397" w:type="dxa"/>
          </w:tcPr>
          <w:p w14:paraId="3EAA2258" w14:textId="4EDE74A6" w:rsidR="00907CD1" w:rsidRDefault="00907CD1" w:rsidP="00206838">
            <w:r>
              <w:t>nutrient</w:t>
            </w:r>
          </w:p>
        </w:tc>
        <w:tc>
          <w:tcPr>
            <w:tcW w:w="5619" w:type="dxa"/>
          </w:tcPr>
          <w:p w14:paraId="1FF46E00" w14:textId="77777777" w:rsidR="00907CD1" w:rsidRDefault="00907CD1" w:rsidP="00206838"/>
        </w:tc>
      </w:tr>
      <w:tr w:rsidR="00907CD1" w14:paraId="7EECC68E" w14:textId="77777777" w:rsidTr="007C3BDE">
        <w:tc>
          <w:tcPr>
            <w:tcW w:w="3397" w:type="dxa"/>
          </w:tcPr>
          <w:p w14:paraId="59D75DD2" w14:textId="08B18D08" w:rsidR="00907CD1" w:rsidRDefault="00B80B32" w:rsidP="00206838">
            <w:r>
              <w:lastRenderedPageBreak/>
              <w:t>soil productivity</w:t>
            </w:r>
          </w:p>
        </w:tc>
        <w:tc>
          <w:tcPr>
            <w:tcW w:w="5619" w:type="dxa"/>
          </w:tcPr>
          <w:p w14:paraId="363734AE" w14:textId="77777777" w:rsidR="00907CD1" w:rsidRDefault="00907CD1" w:rsidP="00206838"/>
        </w:tc>
      </w:tr>
      <w:tr w:rsidR="00907CD1" w14:paraId="1AA1139F" w14:textId="77777777" w:rsidTr="007C3BDE">
        <w:tc>
          <w:tcPr>
            <w:tcW w:w="3397" w:type="dxa"/>
          </w:tcPr>
          <w:p w14:paraId="70205C35" w14:textId="209352DC" w:rsidR="00907CD1" w:rsidRDefault="00B80B32" w:rsidP="00206838">
            <w:r>
              <w:t>fertiliser</w:t>
            </w:r>
          </w:p>
        </w:tc>
        <w:tc>
          <w:tcPr>
            <w:tcW w:w="5619" w:type="dxa"/>
          </w:tcPr>
          <w:p w14:paraId="247E416F" w14:textId="77777777" w:rsidR="00907CD1" w:rsidRDefault="00907CD1" w:rsidP="00206838"/>
        </w:tc>
      </w:tr>
      <w:tr w:rsidR="00907CD1" w14:paraId="29F7C1E3" w14:textId="77777777" w:rsidTr="007C3BDE">
        <w:tc>
          <w:tcPr>
            <w:tcW w:w="3397" w:type="dxa"/>
          </w:tcPr>
          <w:p w14:paraId="788A5A6A" w14:textId="6D07D643" w:rsidR="00907CD1" w:rsidRDefault="00B80B32" w:rsidP="00206838">
            <w:r>
              <w:t>nitrogen-fixing bacteria</w:t>
            </w:r>
          </w:p>
        </w:tc>
        <w:tc>
          <w:tcPr>
            <w:tcW w:w="5619" w:type="dxa"/>
          </w:tcPr>
          <w:p w14:paraId="6EBB7EAE" w14:textId="77777777" w:rsidR="00907CD1" w:rsidRDefault="00907CD1" w:rsidP="00206838"/>
        </w:tc>
      </w:tr>
      <w:tr w:rsidR="00907CD1" w14:paraId="24B8DAE3" w14:textId="77777777" w:rsidTr="007C3BDE">
        <w:tc>
          <w:tcPr>
            <w:tcW w:w="3397" w:type="dxa"/>
          </w:tcPr>
          <w:p w14:paraId="56E954E4" w14:textId="0A734FCE" w:rsidR="00907CD1" w:rsidRDefault="00B80B32" w:rsidP="00206838">
            <w:r>
              <w:t>leached</w:t>
            </w:r>
          </w:p>
        </w:tc>
        <w:tc>
          <w:tcPr>
            <w:tcW w:w="5619" w:type="dxa"/>
          </w:tcPr>
          <w:p w14:paraId="506A9A93" w14:textId="77777777" w:rsidR="00907CD1" w:rsidRDefault="00907CD1" w:rsidP="00206838"/>
        </w:tc>
      </w:tr>
      <w:tr w:rsidR="00907CD1" w14:paraId="427BB5DC" w14:textId="77777777" w:rsidTr="007C3BDE">
        <w:tc>
          <w:tcPr>
            <w:tcW w:w="3397" w:type="dxa"/>
          </w:tcPr>
          <w:p w14:paraId="4753C07E" w14:textId="13BD4641" w:rsidR="00907CD1" w:rsidRDefault="00B80B32" w:rsidP="00206838">
            <w:r>
              <w:t>eutrophication</w:t>
            </w:r>
          </w:p>
        </w:tc>
        <w:tc>
          <w:tcPr>
            <w:tcW w:w="5619" w:type="dxa"/>
          </w:tcPr>
          <w:p w14:paraId="730C85F3" w14:textId="77777777" w:rsidR="00907CD1" w:rsidRDefault="00907CD1" w:rsidP="00206838"/>
        </w:tc>
      </w:tr>
      <w:tr w:rsidR="00907CD1" w14:paraId="3A3B3FE5" w14:textId="77777777" w:rsidTr="007C3BDE">
        <w:tc>
          <w:tcPr>
            <w:tcW w:w="3397" w:type="dxa"/>
          </w:tcPr>
          <w:p w14:paraId="20157DCC" w14:textId="2D8D3998" w:rsidR="00907CD1" w:rsidRDefault="00B80B32" w:rsidP="00206838">
            <w:r>
              <w:t>adsorbed</w:t>
            </w:r>
          </w:p>
        </w:tc>
        <w:tc>
          <w:tcPr>
            <w:tcW w:w="5619" w:type="dxa"/>
          </w:tcPr>
          <w:p w14:paraId="7387C270" w14:textId="77777777" w:rsidR="00907CD1" w:rsidRDefault="00907CD1" w:rsidP="00206838"/>
        </w:tc>
      </w:tr>
      <w:tr w:rsidR="00B80B32" w14:paraId="6955A59B" w14:textId="77777777" w:rsidTr="007C3BDE">
        <w:tc>
          <w:tcPr>
            <w:tcW w:w="3397" w:type="dxa"/>
          </w:tcPr>
          <w:p w14:paraId="5BDBC42B" w14:textId="7E2DAFFC" w:rsidR="00B80B32" w:rsidRDefault="00B80B32" w:rsidP="00206838">
            <w:r>
              <w:t>polymer</w:t>
            </w:r>
          </w:p>
        </w:tc>
        <w:tc>
          <w:tcPr>
            <w:tcW w:w="5619" w:type="dxa"/>
          </w:tcPr>
          <w:p w14:paraId="19017E44" w14:textId="77777777" w:rsidR="00B80B32" w:rsidRDefault="00B80B32" w:rsidP="00206838"/>
        </w:tc>
      </w:tr>
      <w:tr w:rsidR="00B80B32" w14:paraId="638A5872" w14:textId="77777777" w:rsidTr="007C3BDE">
        <w:tc>
          <w:tcPr>
            <w:tcW w:w="3397" w:type="dxa"/>
          </w:tcPr>
          <w:p w14:paraId="74886220" w14:textId="191845DF" w:rsidR="00B80B32" w:rsidRDefault="00B80B32" w:rsidP="00206838">
            <w:r>
              <w:t>addition reaction</w:t>
            </w:r>
          </w:p>
        </w:tc>
        <w:tc>
          <w:tcPr>
            <w:tcW w:w="5619" w:type="dxa"/>
          </w:tcPr>
          <w:p w14:paraId="2F296EBF" w14:textId="77777777" w:rsidR="00B80B32" w:rsidRDefault="00B80B32" w:rsidP="00206838"/>
        </w:tc>
      </w:tr>
      <w:tr w:rsidR="00B80B32" w14:paraId="08301225" w14:textId="77777777" w:rsidTr="007C3BDE">
        <w:tc>
          <w:tcPr>
            <w:tcW w:w="3397" w:type="dxa"/>
          </w:tcPr>
          <w:p w14:paraId="68F57A17" w14:textId="62520FF9" w:rsidR="00B80B32" w:rsidRDefault="00B80B32" w:rsidP="00206838">
            <w:r>
              <w:t>polymerisation</w:t>
            </w:r>
          </w:p>
        </w:tc>
        <w:tc>
          <w:tcPr>
            <w:tcW w:w="5619" w:type="dxa"/>
          </w:tcPr>
          <w:p w14:paraId="2C59B2E0" w14:textId="77777777" w:rsidR="00B80B32" w:rsidRDefault="00B80B32" w:rsidP="00206838"/>
        </w:tc>
      </w:tr>
      <w:tr w:rsidR="00B80B32" w14:paraId="0B755143" w14:textId="77777777" w:rsidTr="007C3BDE">
        <w:tc>
          <w:tcPr>
            <w:tcW w:w="3397" w:type="dxa"/>
          </w:tcPr>
          <w:p w14:paraId="18CCC55D" w14:textId="1B88E888" w:rsidR="00B80B32" w:rsidRDefault="00B80B32" w:rsidP="00206838">
            <w:r>
              <w:t>synthetic</w:t>
            </w:r>
          </w:p>
        </w:tc>
        <w:tc>
          <w:tcPr>
            <w:tcW w:w="5619" w:type="dxa"/>
          </w:tcPr>
          <w:p w14:paraId="02BC437A" w14:textId="77777777" w:rsidR="00B80B32" w:rsidRDefault="00B80B32" w:rsidP="00206838"/>
        </w:tc>
      </w:tr>
      <w:tr w:rsidR="00B80B32" w14:paraId="1A2281BF" w14:textId="77777777" w:rsidTr="007C3BDE">
        <w:tc>
          <w:tcPr>
            <w:tcW w:w="3397" w:type="dxa"/>
          </w:tcPr>
          <w:p w14:paraId="0620E9C1" w14:textId="7464AA35" w:rsidR="00B80B32" w:rsidRDefault="00B80B32" w:rsidP="00206838">
            <w:r>
              <w:t>thermoplastic</w:t>
            </w:r>
          </w:p>
        </w:tc>
        <w:tc>
          <w:tcPr>
            <w:tcW w:w="5619" w:type="dxa"/>
          </w:tcPr>
          <w:p w14:paraId="37B4475D" w14:textId="77777777" w:rsidR="00B80B32" w:rsidRDefault="00B80B32" w:rsidP="00206838"/>
        </w:tc>
      </w:tr>
      <w:tr w:rsidR="00B80B32" w14:paraId="549B30B5" w14:textId="77777777" w:rsidTr="007C3BDE">
        <w:tc>
          <w:tcPr>
            <w:tcW w:w="3397" w:type="dxa"/>
          </w:tcPr>
          <w:p w14:paraId="1DB82FA1" w14:textId="5D50BCD7" w:rsidR="00B80B32" w:rsidRDefault="00B80B32" w:rsidP="00206838">
            <w:r>
              <w:t>thermoset</w:t>
            </w:r>
          </w:p>
        </w:tc>
        <w:tc>
          <w:tcPr>
            <w:tcW w:w="5619" w:type="dxa"/>
          </w:tcPr>
          <w:p w14:paraId="3E080456" w14:textId="77777777" w:rsidR="00B80B32" w:rsidRDefault="00B80B32" w:rsidP="00206838"/>
        </w:tc>
      </w:tr>
      <w:tr w:rsidR="00B80B32" w14:paraId="705A82E9" w14:textId="77777777" w:rsidTr="007C3BDE">
        <w:tc>
          <w:tcPr>
            <w:tcW w:w="3397" w:type="dxa"/>
          </w:tcPr>
          <w:p w14:paraId="1B5F0800" w14:textId="6B09B895" w:rsidR="00B80B32" w:rsidRDefault="00B80B32" w:rsidP="00206838">
            <w:r>
              <w:t>rigidity</w:t>
            </w:r>
          </w:p>
        </w:tc>
        <w:tc>
          <w:tcPr>
            <w:tcW w:w="5619" w:type="dxa"/>
          </w:tcPr>
          <w:p w14:paraId="27C29F00" w14:textId="77777777" w:rsidR="00B80B32" w:rsidRDefault="00B80B32" w:rsidP="00206838"/>
        </w:tc>
      </w:tr>
      <w:tr w:rsidR="00B80B32" w14:paraId="44D6BEEC" w14:textId="77777777" w:rsidTr="007C3BDE">
        <w:tc>
          <w:tcPr>
            <w:tcW w:w="3397" w:type="dxa"/>
          </w:tcPr>
          <w:p w14:paraId="38C777D6" w14:textId="40F9AB9C" w:rsidR="00B80B32" w:rsidRDefault="00B80B32" w:rsidP="00206838">
            <w:r>
              <w:t>monomer</w:t>
            </w:r>
          </w:p>
        </w:tc>
        <w:tc>
          <w:tcPr>
            <w:tcW w:w="5619" w:type="dxa"/>
          </w:tcPr>
          <w:p w14:paraId="574D2023" w14:textId="77777777" w:rsidR="00B80B32" w:rsidRDefault="00B80B32" w:rsidP="00206838"/>
        </w:tc>
      </w:tr>
      <w:tr w:rsidR="00B80B32" w14:paraId="2CB5032B" w14:textId="77777777" w:rsidTr="007C3BDE">
        <w:tc>
          <w:tcPr>
            <w:tcW w:w="3397" w:type="dxa"/>
          </w:tcPr>
          <w:p w14:paraId="4BEE67C2" w14:textId="3629368D" w:rsidR="00B80B32" w:rsidRDefault="00B80B32" w:rsidP="00206838">
            <w:r>
              <w:t>physical properties</w:t>
            </w:r>
          </w:p>
        </w:tc>
        <w:tc>
          <w:tcPr>
            <w:tcW w:w="5619" w:type="dxa"/>
          </w:tcPr>
          <w:p w14:paraId="140F5ED0" w14:textId="77777777" w:rsidR="00B80B32" w:rsidRDefault="00B80B32" w:rsidP="00206838"/>
        </w:tc>
      </w:tr>
      <w:tr w:rsidR="00B80B32" w14:paraId="15746EC1" w14:textId="77777777" w:rsidTr="007C3BDE">
        <w:tc>
          <w:tcPr>
            <w:tcW w:w="3397" w:type="dxa"/>
          </w:tcPr>
          <w:p w14:paraId="6E704FB9" w14:textId="33405C82" w:rsidR="00B80B32" w:rsidRDefault="00B80B32" w:rsidP="00206838">
            <w:r>
              <w:t>cross-linking</w:t>
            </w:r>
          </w:p>
        </w:tc>
        <w:tc>
          <w:tcPr>
            <w:tcW w:w="5619" w:type="dxa"/>
          </w:tcPr>
          <w:p w14:paraId="65AF69A3" w14:textId="77777777" w:rsidR="00B80B32" w:rsidRDefault="00B80B32" w:rsidP="00206838"/>
        </w:tc>
      </w:tr>
      <w:tr w:rsidR="00B80B32" w14:paraId="6763AE98" w14:textId="77777777" w:rsidTr="007C3BDE">
        <w:tc>
          <w:tcPr>
            <w:tcW w:w="3397" w:type="dxa"/>
          </w:tcPr>
          <w:p w14:paraId="64238F2C" w14:textId="2DC3CA3B" w:rsidR="00B80B32" w:rsidRDefault="004326BB" w:rsidP="00206838">
            <w:r>
              <w:t>biodegradable</w:t>
            </w:r>
          </w:p>
        </w:tc>
        <w:tc>
          <w:tcPr>
            <w:tcW w:w="5619" w:type="dxa"/>
          </w:tcPr>
          <w:p w14:paraId="43387169" w14:textId="77777777" w:rsidR="00B80B32" w:rsidRDefault="00B80B32" w:rsidP="00206838"/>
        </w:tc>
      </w:tr>
      <w:tr w:rsidR="00B80B32" w14:paraId="597D6ACC" w14:textId="77777777" w:rsidTr="007C3BDE">
        <w:tc>
          <w:tcPr>
            <w:tcW w:w="3397" w:type="dxa"/>
          </w:tcPr>
          <w:p w14:paraId="575CD9F3" w14:textId="1DEF9221" w:rsidR="00B80B32" w:rsidRDefault="004326BB" w:rsidP="00206838">
            <w:r>
              <w:t>reduction</w:t>
            </w:r>
          </w:p>
        </w:tc>
        <w:tc>
          <w:tcPr>
            <w:tcW w:w="5619" w:type="dxa"/>
          </w:tcPr>
          <w:p w14:paraId="202228A1" w14:textId="77777777" w:rsidR="00B80B32" w:rsidRDefault="00B80B32" w:rsidP="00206838"/>
        </w:tc>
      </w:tr>
      <w:tr w:rsidR="00B80B32" w14:paraId="7DED3C38" w14:textId="77777777" w:rsidTr="007C3BDE">
        <w:tc>
          <w:tcPr>
            <w:tcW w:w="3397" w:type="dxa"/>
          </w:tcPr>
          <w:p w14:paraId="73140792" w14:textId="4FEC899A" w:rsidR="00B80B32" w:rsidRDefault="004326BB" w:rsidP="00206838">
            <w:r>
              <w:t>electrolysis</w:t>
            </w:r>
          </w:p>
        </w:tc>
        <w:tc>
          <w:tcPr>
            <w:tcW w:w="5619" w:type="dxa"/>
          </w:tcPr>
          <w:p w14:paraId="62735769" w14:textId="77777777" w:rsidR="00B80B32" w:rsidRDefault="00B80B32" w:rsidP="00206838"/>
        </w:tc>
      </w:tr>
      <w:tr w:rsidR="00B80B32" w14:paraId="551E9244" w14:textId="77777777" w:rsidTr="007C3BDE">
        <w:tc>
          <w:tcPr>
            <w:tcW w:w="3397" w:type="dxa"/>
          </w:tcPr>
          <w:p w14:paraId="387F0EF0" w14:textId="7C246729" w:rsidR="00B80B32" w:rsidRDefault="004326BB" w:rsidP="00206838">
            <w:r>
              <w:t>molten</w:t>
            </w:r>
          </w:p>
        </w:tc>
        <w:tc>
          <w:tcPr>
            <w:tcW w:w="5619" w:type="dxa"/>
          </w:tcPr>
          <w:p w14:paraId="7D6CE1C7" w14:textId="77777777" w:rsidR="00B80B32" w:rsidRDefault="00B80B32" w:rsidP="00206838"/>
        </w:tc>
      </w:tr>
      <w:tr w:rsidR="00B80B32" w14:paraId="5A21BD1E" w14:textId="77777777" w:rsidTr="007C3BDE">
        <w:tc>
          <w:tcPr>
            <w:tcW w:w="3397" w:type="dxa"/>
          </w:tcPr>
          <w:p w14:paraId="1395D896" w14:textId="2AA39DF6" w:rsidR="00B80B32" w:rsidRDefault="004326BB" w:rsidP="00206838">
            <w:r>
              <w:t>reducing agent</w:t>
            </w:r>
          </w:p>
        </w:tc>
        <w:tc>
          <w:tcPr>
            <w:tcW w:w="5619" w:type="dxa"/>
          </w:tcPr>
          <w:p w14:paraId="76A2AF08" w14:textId="77777777" w:rsidR="00B80B32" w:rsidRDefault="00B80B32" w:rsidP="00206838"/>
        </w:tc>
      </w:tr>
      <w:tr w:rsidR="00B80B32" w14:paraId="75D66785" w14:textId="77777777" w:rsidTr="007C3BDE">
        <w:tc>
          <w:tcPr>
            <w:tcW w:w="3397" w:type="dxa"/>
          </w:tcPr>
          <w:p w14:paraId="7730CBB4" w14:textId="34EF28EC" w:rsidR="00B80B32" w:rsidRDefault="004326BB" w:rsidP="00206838">
            <w:r>
              <w:t>electrolytic cells</w:t>
            </w:r>
          </w:p>
        </w:tc>
        <w:tc>
          <w:tcPr>
            <w:tcW w:w="5619" w:type="dxa"/>
          </w:tcPr>
          <w:p w14:paraId="2603AB7B" w14:textId="77777777" w:rsidR="00B80B32" w:rsidRDefault="00B80B32" w:rsidP="00206838"/>
        </w:tc>
      </w:tr>
      <w:tr w:rsidR="00B80B32" w14:paraId="528CDFEE" w14:textId="77777777" w:rsidTr="007C3BDE">
        <w:tc>
          <w:tcPr>
            <w:tcW w:w="3397" w:type="dxa"/>
          </w:tcPr>
          <w:p w14:paraId="3FB5B0F6" w14:textId="609A2315" w:rsidR="00B80B32" w:rsidRDefault="004326BB" w:rsidP="00206838">
            <w:r>
              <w:t>composite</w:t>
            </w:r>
          </w:p>
        </w:tc>
        <w:tc>
          <w:tcPr>
            <w:tcW w:w="5619" w:type="dxa"/>
          </w:tcPr>
          <w:p w14:paraId="385290E1" w14:textId="77777777" w:rsidR="00B80B32" w:rsidRDefault="00B80B32" w:rsidP="00206838"/>
        </w:tc>
      </w:tr>
      <w:tr w:rsidR="00B80B32" w14:paraId="6EF7874A" w14:textId="77777777" w:rsidTr="007C3BDE">
        <w:tc>
          <w:tcPr>
            <w:tcW w:w="3397" w:type="dxa"/>
          </w:tcPr>
          <w:p w14:paraId="17965F09" w14:textId="44DD65CF" w:rsidR="00B80B32" w:rsidRDefault="004326BB" w:rsidP="00206838">
            <w:r>
              <w:t>constituent</w:t>
            </w:r>
          </w:p>
        </w:tc>
        <w:tc>
          <w:tcPr>
            <w:tcW w:w="5619" w:type="dxa"/>
          </w:tcPr>
          <w:p w14:paraId="7EC88DDE" w14:textId="77777777" w:rsidR="00B80B32" w:rsidRDefault="00B80B32" w:rsidP="00206838"/>
        </w:tc>
      </w:tr>
      <w:tr w:rsidR="00907CD1" w14:paraId="5CF99511" w14:textId="77777777" w:rsidTr="007C3BDE">
        <w:tc>
          <w:tcPr>
            <w:tcW w:w="3397" w:type="dxa"/>
          </w:tcPr>
          <w:p w14:paraId="01DD8BD6" w14:textId="6548E244" w:rsidR="00907CD1" w:rsidRDefault="004326BB" w:rsidP="00206838">
            <w:r>
              <w:t>comprising</w:t>
            </w:r>
          </w:p>
        </w:tc>
        <w:tc>
          <w:tcPr>
            <w:tcW w:w="5619" w:type="dxa"/>
          </w:tcPr>
          <w:p w14:paraId="2B4A505C" w14:textId="77777777" w:rsidR="00907CD1" w:rsidRDefault="00907CD1" w:rsidP="00206838"/>
        </w:tc>
      </w:tr>
    </w:tbl>
    <w:p w14:paraId="79A381A2" w14:textId="77777777" w:rsidR="00BF0D19" w:rsidRDefault="00BF0D19" w:rsidP="00BF0D19"/>
    <w:p w14:paraId="7B072BDE" w14:textId="77777777" w:rsidR="00BF0D19" w:rsidRPr="00BF0D19" w:rsidRDefault="00BF0D19" w:rsidP="00BF0D19"/>
    <w:sectPr w:rsidR="00BF0D19" w:rsidRPr="00BF0D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rMwsTS3NDIwNTZS0lEKTi0uzszPAykwrAUA6VN3uywAAAA="/>
  </w:docVars>
  <w:rsids>
    <w:rsidRoot w:val="00B928A0"/>
    <w:rsid w:val="00136149"/>
    <w:rsid w:val="00163B24"/>
    <w:rsid w:val="001F29BE"/>
    <w:rsid w:val="00206838"/>
    <w:rsid w:val="002078DF"/>
    <w:rsid w:val="00236E69"/>
    <w:rsid w:val="002B7664"/>
    <w:rsid w:val="003616EE"/>
    <w:rsid w:val="004326BB"/>
    <w:rsid w:val="00463572"/>
    <w:rsid w:val="004B1A78"/>
    <w:rsid w:val="00527EE3"/>
    <w:rsid w:val="00587E37"/>
    <w:rsid w:val="00716DE3"/>
    <w:rsid w:val="007C3BDE"/>
    <w:rsid w:val="0085062C"/>
    <w:rsid w:val="00892015"/>
    <w:rsid w:val="008A4A2B"/>
    <w:rsid w:val="00907CD1"/>
    <w:rsid w:val="009102C9"/>
    <w:rsid w:val="00AB2983"/>
    <w:rsid w:val="00AF0B1B"/>
    <w:rsid w:val="00B349BD"/>
    <w:rsid w:val="00B75238"/>
    <w:rsid w:val="00B77573"/>
    <w:rsid w:val="00B80B32"/>
    <w:rsid w:val="00B928A0"/>
    <w:rsid w:val="00BB03CC"/>
    <w:rsid w:val="00BF0D19"/>
    <w:rsid w:val="00CE068E"/>
    <w:rsid w:val="00CE3D7F"/>
    <w:rsid w:val="00D57FFE"/>
    <w:rsid w:val="00D93A33"/>
    <w:rsid w:val="00E17F0F"/>
    <w:rsid w:val="00E25FB9"/>
    <w:rsid w:val="00EA5EAF"/>
    <w:rsid w:val="00EC78D4"/>
    <w:rsid w:val="00F453D1"/>
    <w:rsid w:val="00F7779D"/>
    <w:rsid w:val="00FC03BB"/>
    <w:rsid w:val="00FE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05984"/>
  <w15:chartTrackingRefBased/>
  <w15:docId w15:val="{76CCB082-A605-4C70-99E6-F29F24CEA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6D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0D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16D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424</Words>
  <Characters>2422</Characters>
  <Application>Microsoft Office Word</Application>
  <DocSecurity>0</DocSecurity>
  <Lines>20</Lines>
  <Paragraphs>5</Paragraphs>
  <ScaleCrop>false</ScaleCrop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41</cp:revision>
  <dcterms:created xsi:type="dcterms:W3CDTF">2021-09-23T02:14:00Z</dcterms:created>
  <dcterms:modified xsi:type="dcterms:W3CDTF">2021-09-23T03:04:00Z</dcterms:modified>
</cp:coreProperties>
</file>